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9526D7" w14:textId="77777777" w:rsidR="00711700" w:rsidRDefault="00B252B9">
      <w:pPr>
        <w:pStyle w:val="Title"/>
      </w:pPr>
      <w:r>
        <w:t>Cumulative improvements in iterated problem solving</w:t>
      </w:r>
    </w:p>
    <w:p w14:paraId="48FFE9FC" w14:textId="77777777" w:rsidR="00711700" w:rsidRDefault="00B252B9">
      <w:pPr>
        <w:pStyle w:val="Abstract"/>
      </w:pPr>
      <w:r>
        <w:t xml:space="preserve">As compared to other animals, humans are particularly skilled at using and improving tools and other solutions to problems that were first discovered by other people. Although the human capacity for cumulative cultural evolution is well-known, the effectiveness of inheritance as a form of problem solving is an area in need of further research. We report an experiment designed to understand how effectively solutions to problems accumulate over generations of problem solving. Using a tool-discovery game, we found that participants were consistently able to discover more tools in a 25 minute session than their ancestors. Participants who inherited more tools tended to discover fewer novel ones, </w:t>
      </w:r>
      <w:commentRangeStart w:id="0"/>
      <w:r>
        <w:t>but the ones they did discover were more complex</w:t>
      </w:r>
      <w:commentRangeEnd w:id="0"/>
      <w:r w:rsidR="00E2748F">
        <w:rPr>
          <w:rStyle w:val="CommentReference"/>
        </w:rPr>
        <w:commentReference w:id="0"/>
      </w:r>
      <w:r>
        <w:t xml:space="preserve">. </w:t>
      </w:r>
      <w:commentRangeStart w:id="1"/>
      <w:r>
        <w:t>We also found that participants who inherited tools tended to generate less redundant guesses, suggesting a potential downstream consequence to iterated problem solving</w:t>
      </w:r>
      <w:commentRangeEnd w:id="1"/>
      <w:r w:rsidR="00FA7866">
        <w:rPr>
          <w:rStyle w:val="CommentReference"/>
        </w:rPr>
        <w:commentReference w:id="1"/>
      </w:r>
      <w:r>
        <w:t>. We discuss the limitations of this work, and motivate future directions.</w:t>
      </w:r>
    </w:p>
    <w:p w14:paraId="1CC04742" w14:textId="77777777" w:rsidR="00711700" w:rsidRDefault="00B252B9">
      <w:pPr>
        <w:pStyle w:val="Heading1"/>
      </w:pPr>
      <w:bookmarkStart w:id="2" w:name="introduction"/>
      <w:r>
        <w:t>Introduction</w:t>
      </w:r>
      <w:bookmarkEnd w:id="2"/>
    </w:p>
    <w:p w14:paraId="177A793C" w14:textId="77777777" w:rsidR="00711700" w:rsidRDefault="00B252B9">
      <w:pPr>
        <w:pStyle w:val="FirstParagraph"/>
      </w:pPr>
      <w:r>
        <w:t>Humans are effective problem solvers, having solved a wide range of problems related to foraging, hunting, and preparing food, while surviving predators, each other, and a large range of terrestrial environments (Boyd 2018; Fernández-Armesto 2001). What has enabled our success in being able to solve such a diverse set of problems? Some have suggested that the answer lies more in our ability to inherit knowledge from others than our ability to make discoveries by ourselves (Richerson and Boyd 2005; Henrich 2015; Boyd 2018). Humans possess a number of advanced social learning abilities including teaching through verbal instruction and imitation that provide reliable ways of transferring problem solving knowledge across individuals (Dean et al. 2012). If problem solving knowledge can be acquired via social learning, then future generations can adapt and improve it, allowing cultures to accumulate technological complexity over generations.</w:t>
      </w:r>
    </w:p>
    <w:p w14:paraId="5089A67F" w14:textId="77777777" w:rsidR="00711700" w:rsidRDefault="00B252B9">
      <w:pPr>
        <w:pStyle w:val="BodyText"/>
      </w:pPr>
      <w:r>
        <w:t xml:space="preserve">However, the ability to learn socially from others is not sufficient to explain cumulative cultural evolution. Although social learning was once thought to be rare in the animal kingdom (e.g., Thorndike 1898), it has now been documented in a range of species from chimps (Whiten et al. 1999) to fish (Laland and Williams 1997) and even bees (Alem et al. 2016). If cumulative cultural evolution depended simply on social learning, we might expect these species to likewise show evidence of cumulative cultural evolution, yet such evidence is notably lacking (Dean et al. 2012; Tennie, Call, and Tomasello 2009). </w:t>
      </w:r>
      <w:commentRangeStart w:id="3"/>
      <w:r>
        <w:t>There are a few exceptions:</w:t>
      </w:r>
      <w:commentRangeEnd w:id="3"/>
      <w:r w:rsidR="00E2748F">
        <w:rPr>
          <w:rStyle w:val="CommentReference"/>
        </w:rPr>
        <w:commentReference w:id="3"/>
      </w:r>
      <w:r>
        <w:t xml:space="preserve"> New Caledonian crows have been argued to have improved the grub-skewers they craft from pandanus leaves (Hunt and Gray 2003), and at least one population of chimpanzees has evolved a more advanced termite probe (Sanz, Call, and Morgan 2009), but for the most part tool use in animals has remained largely unchanged (cf. Mercader et al. 2007).</w:t>
      </w:r>
    </w:p>
    <w:p w14:paraId="4BC53CB7" w14:textId="77777777" w:rsidR="00711700" w:rsidRDefault="00B252B9">
      <w:pPr>
        <w:pStyle w:val="BodyText"/>
      </w:pPr>
      <w:r>
        <w:t xml:space="preserve">Humans, in contrast, have demonstrated a remarkable ability to adapt and improve the tools and other innovations discovered by others. The history of human technology is argued to be better understood as a process of gradual refinement and repurposing rather than punctuated advances brought by the discoveries of rare geniuses (Basalla 1988; Solé et al. 2013). </w:t>
      </w:r>
      <w:bookmarkStart w:id="4" w:name="_GoBack"/>
      <w:bookmarkEnd w:id="4"/>
      <w:r>
        <w:t xml:space="preserve">Rapid refinement of inherited innovations has not always been the case over </w:t>
      </w:r>
      <w:r>
        <w:lastRenderedPageBreak/>
        <w:t xml:space="preserve">the course of human history, as demonstrated by the long periods in the archaeological record of slow or stagnant growth in stone tool complexity (Torre 2011; Lycett and Gowlett 2008). </w:t>
      </w:r>
      <w:commentRangeStart w:id="5"/>
      <w:r>
        <w:t xml:space="preserve">As to what it was that allowed our ancestors to begin to develop more complex tools, an answer that has been proposed is that humans evolved more robust ways of transmitting cultural information to the next generation. </w:t>
      </w:r>
      <w:commentRangeEnd w:id="5"/>
      <w:r w:rsidR="00FA7866">
        <w:rPr>
          <w:rStyle w:val="CommentReference"/>
        </w:rPr>
        <w:commentReference w:id="5"/>
      </w:r>
      <w:r>
        <w:t>This allowed future generations to more quickly learn the skills honed by their ancestors, and thus giving them more time to make improvements to those technologies (Sterelny 2012). On this view, human cultural evolution has been defined not by our ability to inherit the skills of our ancestors, but by the ability to exceed and improve them.</w:t>
      </w:r>
    </w:p>
    <w:p w14:paraId="68B70581" w14:textId="77777777" w:rsidR="00711700" w:rsidRDefault="00B252B9">
      <w:pPr>
        <w:pStyle w:val="CaptionedFigure"/>
      </w:pPr>
      <w:r>
        <w:rPr>
          <w:noProof/>
          <w:lang w:val="fr-FR" w:eastAsia="fr-FR"/>
        </w:rPr>
        <w:drawing>
          <wp:inline distT="0" distB="0" distL="0" distR="0" wp14:anchorId="1D62975A" wp14:editId="6A551A74">
            <wp:extent cx="4267200" cy="3657600"/>
            <wp:effectExtent l="0" t="0" r="0" b="0"/>
            <wp:docPr id="1" name="Picture" descr="Figure 1 Iterated problem solving paradigm. Participants were assigned to generations within chains. Each participant completed the same problem solving task for 25 minutes. Participants in generations after the first began the problem solving task with the solutions that were discovered by the previous generation."/>
            <wp:cNvGraphicFramePr/>
            <a:graphic xmlns:a="http://schemas.openxmlformats.org/drawingml/2006/main">
              <a:graphicData uri="http://schemas.openxmlformats.org/drawingml/2006/picture">
                <pic:pic xmlns:pic="http://schemas.openxmlformats.org/drawingml/2006/picture">
                  <pic:nvPicPr>
                    <pic:cNvPr id="0" name="Picture" descr="iterated-problem-solving_files/figure-docx/iterated-problem-solving-fig-1.png"/>
                    <pic:cNvPicPr>
                      <a:picLocks noChangeAspect="1" noChangeArrowheads="1"/>
                    </pic:cNvPicPr>
                  </pic:nvPicPr>
                  <pic:blipFill>
                    <a:blip r:embed="rId10"/>
                    <a:stretch>
                      <a:fillRect/>
                    </a:stretch>
                  </pic:blipFill>
                  <pic:spPr bwMode="auto">
                    <a:xfrm>
                      <a:off x="0" y="0"/>
                      <a:ext cx="4267200" cy="3657600"/>
                    </a:xfrm>
                    <a:prstGeom prst="rect">
                      <a:avLst/>
                    </a:prstGeom>
                    <a:noFill/>
                    <a:ln w="9525">
                      <a:noFill/>
                      <a:headEnd/>
                      <a:tailEnd/>
                    </a:ln>
                  </pic:spPr>
                </pic:pic>
              </a:graphicData>
            </a:graphic>
          </wp:inline>
        </w:drawing>
      </w:r>
    </w:p>
    <w:p w14:paraId="505B1B93" w14:textId="77777777" w:rsidR="00711700" w:rsidRDefault="00B252B9">
      <w:pPr>
        <w:pStyle w:val="ImageCaption"/>
      </w:pPr>
      <w:r>
        <w:t>Figure 1 Iterated problem solving paradigm. Participants were assigned to generations within chains. Each participant completed the same problem solving task for 25 minutes. Participants in generations after the first began the problem solving task with the solutions that were discovered by the previous generation.</w:t>
      </w:r>
    </w:p>
    <w:p w14:paraId="523DBDF4" w14:textId="77777777" w:rsidR="00711700" w:rsidRDefault="00B252B9">
      <w:pPr>
        <w:pStyle w:val="BodyText"/>
      </w:pPr>
      <w:r>
        <w:t xml:space="preserve">We investigated the human propensity to exceed our ancestors in a problem solving task using a transmission chain paradigm (Fig. 1). Previous research using this paradigm has found that problem solving performance for simple tasks like folding paper airplanes and building towers out of spaghetti can accumulate over generations (Caldwell and Millen 2008), although the mechanisms are unclear (Caldwell and Millen 2009). </w:t>
      </w:r>
      <w:commentRangeStart w:id="6"/>
      <w:r>
        <w:t xml:space="preserve">Morgan et al. (2015) more carefully manipulated the mechanisms of transmission, and found that teaching, and especially verbal instruction, was crucial for successful transmission of skilled behaviors along chains. </w:t>
      </w:r>
      <w:commentRangeEnd w:id="6"/>
      <w:r w:rsidR="00FA7866">
        <w:rPr>
          <w:rStyle w:val="CommentReference"/>
        </w:rPr>
        <w:commentReference w:id="6"/>
      </w:r>
      <w:r>
        <w:t xml:space="preserve">Here we controlled for successful transmission by allowing future generations to inherit symbolic information about how to recreate the tools that had been discovered by an ancestor. Specifically, participants inherited the recipes for creating </w:t>
      </w:r>
      <w:r>
        <w:lastRenderedPageBreak/>
        <w:t>tools from the combination of items. Once inherited, the tools had to be created before they could be used in further combinations. We then measured the ability of participants to recreate and exceed the tools they inherited.</w:t>
      </w:r>
    </w:p>
    <w:p w14:paraId="25AD1488" w14:textId="77777777" w:rsidR="00711700" w:rsidRDefault="00B252B9">
      <w:pPr>
        <w:pStyle w:val="BodyText"/>
      </w:pPr>
      <w:r>
        <w:t>In addition to asking whether participants were able to exceed the total number of tools discovered by their ancestor, we also asked whether inheritance influenced the way in which future problems were solved. To answer this question, we analyzed whether participants who inherited more tools from their ancestors were more or less effective at discovering new tools. We also analyzed the guessing strategies used by participants who benefited from inheritance as compared to first generation participants who did not inherit from any ancestor. These analyses are used to address potential downstream consequences to iteratively inheriting from a previous generation.</w:t>
      </w:r>
    </w:p>
    <w:p w14:paraId="7BF9658B" w14:textId="77777777" w:rsidR="00711700" w:rsidRDefault="00B252B9">
      <w:pPr>
        <w:pStyle w:val="Heading1"/>
      </w:pPr>
      <w:bookmarkStart w:id="7" w:name="methods"/>
      <w:r>
        <w:t>Methods</w:t>
      </w:r>
      <w:bookmarkEnd w:id="7"/>
    </w:p>
    <w:p w14:paraId="29B971EB" w14:textId="77777777" w:rsidR="00711700" w:rsidRDefault="00B252B9">
      <w:pPr>
        <w:pStyle w:val="FirstParagraph"/>
      </w:pPr>
      <w:r>
        <w:t>To understand how solutions to problems accumulate through vertical transmission, we used a transmission chain paradigm where participants were assigned to a single generation within a four-generation chain. Each participant attempted the same tool discovery task for 25 minutes. The recipes for how to create the tools that each participant had discovered by the end of the session were passed on to be inherited by a participant in the next generation of the chain. Thus, participants assigned to generations after the first began the experiment with information about how to create the tools inherited from the previous generation.</w:t>
      </w:r>
    </w:p>
    <w:p w14:paraId="4A5417EA" w14:textId="77777777" w:rsidR="00711700" w:rsidRDefault="00B252B9">
      <w:pPr>
        <w:pStyle w:val="BodyText"/>
      </w:pPr>
      <w:r>
        <w:t>Participants played the “Totem</w:t>
      </w:r>
      <w:del w:id="8" w:author="Derex, Maxime" w:date="2018-05-10T11:04:00Z">
        <w:r w:rsidDel="0060349D">
          <w:delText>s</w:delText>
        </w:r>
      </w:del>
      <w:r>
        <w:t xml:space="preserve">” game adapted from Derex and Boyd (2015). Their task was to discover how to build tools with the ultimate goal of creating “a sacred totem to appease the gods.” To build a totem, participants first needed to construct an axe out of three independently discovered tools: a refined stick used as a handle, a sharpened rock for the blade, and a string wound from bark fibers for binding (Fig. 2). More advanced tools produce larger and more intricate totems, resulting in higher </w:t>
      </w:r>
      <w:commentRangeStart w:id="9"/>
      <w:r>
        <w:t>performance scores</w:t>
      </w:r>
      <w:commentRangeEnd w:id="9"/>
      <w:r w:rsidR="0006608E">
        <w:rPr>
          <w:rStyle w:val="CommentReference"/>
        </w:rPr>
        <w:commentReference w:id="9"/>
      </w:r>
      <w:r>
        <w:t>.</w:t>
      </w:r>
    </w:p>
    <w:p w14:paraId="17265A28" w14:textId="77777777" w:rsidR="00711700" w:rsidRDefault="00B252B9">
      <w:pPr>
        <w:pStyle w:val="CaptionedFigure"/>
      </w:pPr>
      <w:r>
        <w:rPr>
          <w:noProof/>
          <w:lang w:val="fr-FR" w:eastAsia="fr-FR"/>
        </w:rPr>
        <w:lastRenderedPageBreak/>
        <w:drawing>
          <wp:inline distT="0" distB="0" distL="0" distR="0" wp14:anchorId="5DE4CE46" wp14:editId="2DCA301E">
            <wp:extent cx="3657600" cy="7315200"/>
            <wp:effectExtent l="0" t="0" r="0" b="0"/>
            <wp:docPr id="2" name="Picture" descr="Figure 2 A sample of the solution landscape. The top row of 6 items were available to participants at the start of the game. New items could be produced through the combination of different items (more than one arrow points to the item) or through the refinement of a single item (a single arrow points to the item). The axe is required to construct the first totem pole."/>
            <wp:cNvGraphicFramePr/>
            <a:graphic xmlns:a="http://schemas.openxmlformats.org/drawingml/2006/main">
              <a:graphicData uri="http://schemas.openxmlformats.org/drawingml/2006/picture">
                <pic:pic xmlns:pic="http://schemas.openxmlformats.org/drawingml/2006/picture">
                  <pic:nvPicPr>
                    <pic:cNvPr id="0" name="Picture" descr="iterated-problem-solving_files/figure-docx/landscape-sample-1-1.png"/>
                    <pic:cNvPicPr>
                      <a:picLocks noChangeAspect="1" noChangeArrowheads="1"/>
                    </pic:cNvPicPr>
                  </pic:nvPicPr>
                  <pic:blipFill>
                    <a:blip r:embed="rId11"/>
                    <a:stretch>
                      <a:fillRect/>
                    </a:stretch>
                  </pic:blipFill>
                  <pic:spPr bwMode="auto">
                    <a:xfrm>
                      <a:off x="0" y="0"/>
                      <a:ext cx="3657600" cy="7315200"/>
                    </a:xfrm>
                    <a:prstGeom prst="rect">
                      <a:avLst/>
                    </a:prstGeom>
                    <a:noFill/>
                    <a:ln w="9525">
                      <a:noFill/>
                      <a:headEnd/>
                      <a:tailEnd/>
                    </a:ln>
                  </pic:spPr>
                </pic:pic>
              </a:graphicData>
            </a:graphic>
          </wp:inline>
        </w:drawing>
      </w:r>
    </w:p>
    <w:p w14:paraId="355D6475" w14:textId="77777777" w:rsidR="00711700" w:rsidRDefault="00B252B9">
      <w:pPr>
        <w:pStyle w:val="ImageCaption"/>
      </w:pPr>
      <w:r>
        <w:t xml:space="preserve">Figure 2 A sample of the solution landscape. The top row of 6 items were available to participants at the start of the game. New items could be produced through the combination of different items (more than one arrow points to the item) or </w:t>
      </w:r>
      <w:commentRangeStart w:id="10"/>
      <w:r>
        <w:t xml:space="preserve">through the refinement of a </w:t>
      </w:r>
      <w:r>
        <w:lastRenderedPageBreak/>
        <w:t>single item (a single arrow points to the item)</w:t>
      </w:r>
      <w:commentRangeEnd w:id="10"/>
      <w:r w:rsidR="00792706">
        <w:rPr>
          <w:rStyle w:val="CommentReference"/>
          <w:i w:val="0"/>
        </w:rPr>
        <w:commentReference w:id="10"/>
      </w:r>
      <w:r>
        <w:t>. The axe is required to construct the first totem pole.</w:t>
      </w:r>
    </w:p>
    <w:p w14:paraId="5AE3B19F" w14:textId="77777777" w:rsidR="00711700" w:rsidRDefault="00B252B9">
      <w:pPr>
        <w:pStyle w:val="BodyText"/>
      </w:pPr>
      <w:r>
        <w:t>Participants discovered new tools by combining existing items. Participants could refine individual items, or combine up to four items at a time (with replacement), meaning the initial six items could form a total of 209 combinations. Of all possible combinations, very few resulted in new items. For example, of all the guesses that could be formed from the initial items, only three (1.4%) yielded new tools.</w:t>
      </w:r>
    </w:p>
    <w:p w14:paraId="6C2207C9" w14:textId="6B209D78" w:rsidR="00711700" w:rsidRDefault="00B252B9">
      <w:pPr>
        <w:pStyle w:val="BodyText"/>
      </w:pPr>
      <w:r>
        <w:t xml:space="preserve">As tools are accumulated, the number of possible combinations that can be made with those tools increases exponentially such that the discovery of later tools was less likely to happen by chance alone. </w:t>
      </w:r>
      <w:commentRangeStart w:id="11"/>
      <w:r>
        <w:t>This increase in combinatorial complexity suggests that later tools might be harder to discover than earlier tools. However, combinatorial complexity is not a perfect measure of difficulty in this task because of the way the solution space was designed, and because participants do not guess entirely at random</w:t>
      </w:r>
      <w:commentRangeEnd w:id="11"/>
      <w:r w:rsidR="00792706">
        <w:rPr>
          <w:rStyle w:val="CommentReference"/>
        </w:rPr>
        <w:commentReference w:id="11"/>
      </w:r>
      <w:r>
        <w:t xml:space="preserve">. Based on previous research using this task, we know that participants are far more likely to make some guesses than others, indicating they are using </w:t>
      </w:r>
      <w:commentRangeStart w:id="12"/>
      <w:del w:id="13" w:author="Derex, Maxime" w:date="2018-05-09T17:23:00Z">
        <w:r w:rsidDel="00792706">
          <w:delText>tacit</w:delText>
        </w:r>
      </w:del>
      <w:commentRangeEnd w:id="12"/>
      <w:r w:rsidR="00FA7866">
        <w:rPr>
          <w:rStyle w:val="CommentReference"/>
        </w:rPr>
        <w:commentReference w:id="12"/>
      </w:r>
      <w:del w:id="14" w:author="Derex, Maxime" w:date="2018-05-09T17:23:00Z">
        <w:r w:rsidDel="00792706">
          <w:delText xml:space="preserve"> </w:delText>
        </w:r>
      </w:del>
      <w:ins w:id="15" w:author="Derex, Maxime" w:date="2018-05-09T17:23:00Z">
        <w:r w:rsidR="00792706">
          <w:t xml:space="preserve">previously acquired </w:t>
        </w:r>
      </w:ins>
      <w:r>
        <w:t>knowledge about the tools to generate combinations. For example, once discovering an axe, participants quickly discover that they can use the axe to chop down a tree, regardless of the other tools they may have at the time. At the same time, participants do not find all tools equally intuitive, and the difference in combinatorial complexity should not be ignored. In our results, we report performance based on both measures.</w:t>
      </w:r>
    </w:p>
    <w:p w14:paraId="7091A0DA" w14:textId="3B280986" w:rsidR="00711700" w:rsidRDefault="00B252B9">
      <w:pPr>
        <w:pStyle w:val="BodyText"/>
      </w:pPr>
      <w:r>
        <w:t xml:space="preserve">Once a tool was discovered, the recipe for its </w:t>
      </w:r>
      <w:del w:id="16" w:author="Derex, Maxime" w:date="2018-05-09T17:24:00Z">
        <w:r w:rsidDel="00792706">
          <w:delText>creation</w:delText>
        </w:r>
      </w:del>
      <w:ins w:id="17" w:author="Derex, Maxime" w:date="2018-05-09T17:24:00Z">
        <w:r w:rsidR="00792706">
          <w:t>production</w:t>
        </w:r>
      </w:ins>
      <w:r>
        <w:t xml:space="preserve">—a list of the items that had to be combined in order to </w:t>
      </w:r>
      <w:del w:id="18" w:author="Derex, Maxime" w:date="2018-05-09T17:25:00Z">
        <w:r w:rsidDel="00792706">
          <w:delText xml:space="preserve">create </w:delText>
        </w:r>
      </w:del>
      <w:ins w:id="19" w:author="Derex, Maxime" w:date="2018-05-09T17:25:00Z">
        <w:r w:rsidR="00792706">
          <w:t xml:space="preserve">produce </w:t>
        </w:r>
      </w:ins>
      <w:r>
        <w:t xml:space="preserve">the tool—was recorded in an innovation record. Participants could review their past innovations and see the recipes for their previous discoveries. </w:t>
      </w:r>
      <w:r>
        <w:rPr>
          <w:b/>
        </w:rPr>
        <w:t>Participants assigned to generations after the first inherited the innovation record of the previous generation participant.</w:t>
      </w:r>
      <w:r>
        <w:t xml:space="preserve"> From the beginning of the experiment, these participants could review the recipes for all the innovations that had been discovered by their ancestor. Note that the participants inherited the recipes, but not the tools themselves. In order use these tools in further combinations, the tools and all of their constituent parts first had to be recreated.</w:t>
      </w:r>
    </w:p>
    <w:p w14:paraId="1DD4CEB2" w14:textId="77777777" w:rsidR="00711700" w:rsidRDefault="00B252B9">
      <w:pPr>
        <w:pStyle w:val="Heading2"/>
      </w:pPr>
      <w:bookmarkStart w:id="20" w:name="participants"/>
      <w:r>
        <w:t>Participants</w:t>
      </w:r>
      <w:bookmarkEnd w:id="20"/>
    </w:p>
    <w:p w14:paraId="080A541D" w14:textId="77777777" w:rsidR="00711700" w:rsidRDefault="00B252B9">
      <w:pPr>
        <w:pStyle w:val="FirstParagraph"/>
      </w:pPr>
      <w:r>
        <w:t>Participants were recruited from the UW-Madison student body and received course credit in exchange for participation. Each participant was assigned to a single generation of a four-generation chain. Data was collected for a total of 42 complete chains (N=168 participants).</w:t>
      </w:r>
    </w:p>
    <w:p w14:paraId="0F49A106" w14:textId="77777777" w:rsidR="00711700" w:rsidRDefault="00B252B9">
      <w:pPr>
        <w:pStyle w:val="Heading1"/>
      </w:pPr>
      <w:bookmarkStart w:id="21" w:name="results"/>
      <w:r>
        <w:t>Results</w:t>
      </w:r>
      <w:bookmarkEnd w:id="21"/>
    </w:p>
    <w:p w14:paraId="16B31768" w14:textId="77777777" w:rsidR="00711700" w:rsidRDefault="00B252B9">
      <w:pPr>
        <w:pStyle w:val="FirstParagraph"/>
      </w:pPr>
      <w:r>
        <w:t xml:space="preserve">Our results are presented in three sections. First, we report </w:t>
      </w:r>
      <w:commentRangeStart w:id="22"/>
      <w:r>
        <w:t xml:space="preserve">performance </w:t>
      </w:r>
      <w:commentRangeEnd w:id="22"/>
      <w:r w:rsidR="0060349D">
        <w:rPr>
          <w:rStyle w:val="CommentReference"/>
        </w:rPr>
        <w:commentReference w:id="22"/>
      </w:r>
      <w:r>
        <w:t xml:space="preserve">over generations along each chain to determine the extent to which each new generation was able to exceed the innovations discovered by their ancestor. </w:t>
      </w:r>
      <w:commentRangeStart w:id="23"/>
      <w:r>
        <w:t xml:space="preserve">The remaining analyses were carried out to determine whether participants’ ability to discover new tools was influenced by the tools </w:t>
      </w:r>
      <w:r>
        <w:lastRenderedPageBreak/>
        <w:t>they inherited.</w:t>
      </w:r>
      <w:commentRangeEnd w:id="23"/>
      <w:r w:rsidR="0060349D">
        <w:rPr>
          <w:rStyle w:val="CommentReference"/>
        </w:rPr>
        <w:commentReference w:id="23"/>
      </w:r>
      <w:r>
        <w:t xml:space="preserve"> In the second section, we report performance based on the number of inherited tools as opposed to generation. In the final section, we compare the guessing strategies of participants who inherited from an ancestor compared to first generation participants who did not benefit from inheritance.</w:t>
      </w:r>
    </w:p>
    <w:p w14:paraId="6F95BB68" w14:textId="77777777" w:rsidR="00711700" w:rsidRDefault="00B252B9">
      <w:pPr>
        <w:pStyle w:val="Heading2"/>
      </w:pPr>
      <w:bookmarkStart w:id="24" w:name="performance-by-generation"/>
      <w:commentRangeStart w:id="25"/>
      <w:r>
        <w:t xml:space="preserve">Performance </w:t>
      </w:r>
      <w:commentRangeEnd w:id="25"/>
      <w:r w:rsidR="0006608E">
        <w:rPr>
          <w:rStyle w:val="CommentReference"/>
          <w:rFonts w:asciiTheme="minorHAnsi" w:eastAsiaTheme="minorHAnsi" w:hAnsiTheme="minorHAnsi" w:cstheme="minorBidi"/>
          <w:b w:val="0"/>
          <w:bCs w:val="0"/>
          <w:color w:val="auto"/>
        </w:rPr>
        <w:commentReference w:id="25"/>
      </w:r>
      <w:r>
        <w:t>by generation</w:t>
      </w:r>
      <w:bookmarkEnd w:id="24"/>
    </w:p>
    <w:p w14:paraId="5E4381AF" w14:textId="77777777" w:rsidR="00711700" w:rsidRDefault="00B252B9">
      <w:pPr>
        <w:pStyle w:val="FirstParagraph"/>
      </w:pPr>
      <w:r>
        <w:t xml:space="preserve">We found that tools accumulated over generations such that participants in later generations were able to discover more tools in the same amount of time than their ancestors (Fig. 3). We tested this in multiple ways. </w:t>
      </w:r>
      <w:commentRangeStart w:id="26"/>
      <w:r>
        <w:t xml:space="preserve">First, we used Page’s trend test (a repeated measures test for monotonicity), and found evidence that the number of tools discovered within each chain increased over generations, Page’s </w:t>
      </w:r>
      <w:r>
        <w:rPr>
          <w:i/>
        </w:rPr>
        <w:t>L</w:t>
      </w:r>
      <w:r>
        <w:t xml:space="preserve"> = 1193,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34, </w:t>
      </w:r>
      <w:r>
        <w:rPr>
          <w:i/>
        </w:rPr>
        <w:t>p</w:t>
      </w:r>
      <w:r>
        <w:t xml:space="preserve"> &lt; 0.001.</w:t>
      </w:r>
      <w:commentRangeEnd w:id="26"/>
      <w:r w:rsidR="000D20FE">
        <w:rPr>
          <w:rStyle w:val="CommentReference"/>
        </w:rPr>
        <w:commentReference w:id="26"/>
      </w:r>
      <w:r>
        <w:t xml:space="preserve"> Next, we tested whether tools accumulated linearly or quadratically over generations. We fit a hierarchical regression model with polynomial contrasts to the number of tools discovered in each generation with random effects for chain. On average, second generation participants were able to discover 3.3 more tools than first generation participants, </w:t>
      </w:r>
      <w:r>
        <w:rPr>
          <w:i/>
        </w:rPr>
        <w:t>b</w:t>
      </w:r>
      <w:r>
        <w:t xml:space="preserve"> = 3.27 (SE = 0.65), </w:t>
      </w:r>
      <w:r>
        <w:rPr>
          <w:i/>
        </w:rPr>
        <w:t>t</w:t>
      </w:r>
      <w:r>
        <w:t xml:space="preserve"> = 5.04. This effect decreased by -0.4 each generation for third and fourth generation participants, </w:t>
      </w:r>
      <w:r>
        <w:rPr>
          <w:i/>
        </w:rPr>
        <w:t>b</w:t>
      </w:r>
      <w:r>
        <w:t xml:space="preserve"> = -0.39 (SE = 0.20), </w:t>
      </w:r>
      <w:r>
        <w:rPr>
          <w:i/>
        </w:rPr>
        <w:t>t</w:t>
      </w:r>
      <w:r>
        <w:t xml:space="preserve"> = -2.00. </w:t>
      </w:r>
      <w:commentRangeStart w:id="27"/>
      <w:r>
        <w:t>That the numbers of new tools per generation levels off for later generations could suggest that later generations have a harder time exceeding their ancestors, but it also could be due to these later generations, having inherited more tools, requiring more time in the experimental session to recreate the inherited items. We return to both of these potential explanations below.</w:t>
      </w:r>
      <w:commentRangeEnd w:id="27"/>
      <w:r w:rsidR="000D20FE">
        <w:rPr>
          <w:rStyle w:val="CommentReference"/>
        </w:rPr>
        <w:commentReference w:id="27"/>
      </w:r>
    </w:p>
    <w:p w14:paraId="5ED30EFC" w14:textId="77777777" w:rsidR="00711700" w:rsidRDefault="00B252B9">
      <w:pPr>
        <w:pStyle w:val="CaptionedFigure"/>
      </w:pPr>
      <w:r>
        <w:rPr>
          <w:noProof/>
          <w:lang w:val="fr-FR" w:eastAsia="fr-FR"/>
        </w:rPr>
        <w:lastRenderedPageBreak/>
        <w:drawing>
          <wp:inline distT="0" distB="0" distL="0" distR="0" wp14:anchorId="40A4BCD3" wp14:editId="0AECC0E6">
            <wp:extent cx="3657600" cy="3657600"/>
            <wp:effectExtent l="0" t="0" r="0" b="0"/>
            <wp:docPr id="3" name="Picture" descr="Figure 3 Performance by generation. Each of the thin green lines is a chain. The thick blue line is the model predictions with ±1 standard error."/>
            <wp:cNvGraphicFramePr/>
            <a:graphic xmlns:a="http://schemas.openxmlformats.org/drawingml/2006/main">
              <a:graphicData uri="http://schemas.openxmlformats.org/drawingml/2006/picture">
                <pic:pic xmlns:pic="http://schemas.openxmlformats.org/drawingml/2006/picture">
                  <pic:nvPicPr>
                    <pic:cNvPr id="0" name="Picture" descr="iterated-problem-solving_files/figure-docx/innovations-by-generation-1.png"/>
                    <pic:cNvPicPr>
                      <a:picLocks noChangeAspect="1" noChangeArrowheads="1"/>
                    </pic:cNvPicPr>
                  </pic:nvPicPr>
                  <pic:blipFill>
                    <a:blip r:embed="rId12"/>
                    <a:stretch>
                      <a:fillRect/>
                    </a:stretch>
                  </pic:blipFill>
                  <pic:spPr bwMode="auto">
                    <a:xfrm>
                      <a:off x="0" y="0"/>
                      <a:ext cx="3657600" cy="3657600"/>
                    </a:xfrm>
                    <a:prstGeom prst="rect">
                      <a:avLst/>
                    </a:prstGeom>
                    <a:noFill/>
                    <a:ln w="9525">
                      <a:noFill/>
                      <a:headEnd/>
                      <a:tailEnd/>
                    </a:ln>
                  </pic:spPr>
                </pic:pic>
              </a:graphicData>
            </a:graphic>
          </wp:inline>
        </w:drawing>
      </w:r>
    </w:p>
    <w:p w14:paraId="61F2AF6A" w14:textId="77777777" w:rsidR="00711700" w:rsidRDefault="00B252B9">
      <w:pPr>
        <w:pStyle w:val="ImageCaption"/>
      </w:pPr>
      <w:commentRangeStart w:id="28"/>
      <w:r>
        <w:t xml:space="preserve">Figure </w:t>
      </w:r>
      <w:commentRangeEnd w:id="28"/>
      <w:r w:rsidR="000D20FE">
        <w:rPr>
          <w:rStyle w:val="CommentReference"/>
          <w:i w:val="0"/>
        </w:rPr>
        <w:commentReference w:id="28"/>
      </w:r>
      <w:r>
        <w:t>3 Performance by generation. Each of the thin green lines is a chain. The thick blue line is the model predictions with ±1 standard error.</w:t>
      </w:r>
    </w:p>
    <w:p w14:paraId="3640557E" w14:textId="77777777" w:rsidR="00711700" w:rsidRDefault="00B252B9">
      <w:pPr>
        <w:pStyle w:val="BodyText"/>
      </w:pPr>
      <w:r>
        <w:t xml:space="preserve">Although later generation participants made fewer new discoveries, the discoveries they made were often </w:t>
      </w:r>
      <w:commentRangeStart w:id="29"/>
      <w:r>
        <w:t>more complex</w:t>
      </w:r>
      <w:commentRangeEnd w:id="29"/>
      <w:r w:rsidR="000D20FE">
        <w:rPr>
          <w:rStyle w:val="CommentReference"/>
        </w:rPr>
        <w:commentReference w:id="29"/>
      </w:r>
      <w:r>
        <w:t xml:space="preserve">. We computed the complexity of a tool as the number of combinations that could be made given the number of items in the participants’ inventories at the time the tool was discovered. A tool that was discovered among 12 items was deemed more complex than a tool that was discovered among 6 items. Using a hierarchical regression model as reported above, we found that when discoveries were weighted by combinatorial complexity, </w:t>
      </w:r>
      <w:commentRangeStart w:id="30"/>
      <w:r>
        <w:t>participants discovered more complex tools with each generation</w:t>
      </w:r>
      <w:commentRangeEnd w:id="30"/>
      <w:r w:rsidR="00B7731E">
        <w:rPr>
          <w:rStyle w:val="CommentReference"/>
        </w:rPr>
        <w:commentReference w:id="30"/>
      </w:r>
      <w:r>
        <w:t xml:space="preserve">, </w:t>
      </w:r>
      <w:r>
        <w:rPr>
          <w:i/>
        </w:rPr>
        <w:t>b</w:t>
      </w:r>
      <w:r>
        <w:t xml:space="preserve"> = 0.04 (SE = 0.01), </w:t>
      </w:r>
      <w:r>
        <w:rPr>
          <w:i/>
        </w:rPr>
        <w:t>t</w:t>
      </w:r>
      <w:r>
        <w:t xml:space="preserve"> = 4.92, and this benefit did not diminish for later generations, </w:t>
      </w:r>
      <w:r>
        <w:rPr>
          <w:i/>
        </w:rPr>
        <w:t>b</w:t>
      </w:r>
      <w:r>
        <w:t xml:space="preserve"> = -0.0001 (SE = 0.0059), </w:t>
      </w:r>
      <w:r>
        <w:rPr>
          <w:i/>
        </w:rPr>
        <w:t>t</w:t>
      </w:r>
      <w:r>
        <w:t xml:space="preserve"> = -0.01.</w:t>
      </w:r>
    </w:p>
    <w:p w14:paraId="5D1C9066" w14:textId="77777777" w:rsidR="00711700" w:rsidRDefault="00B252B9">
      <w:pPr>
        <w:pStyle w:val="Heading2"/>
      </w:pPr>
      <w:bookmarkStart w:id="31" w:name="performance-by-inheritance-size"/>
      <w:r>
        <w:lastRenderedPageBreak/>
        <w:t>Performance by inheritance size</w:t>
      </w:r>
      <w:bookmarkEnd w:id="31"/>
    </w:p>
    <w:p w14:paraId="2BDC79CA" w14:textId="77777777" w:rsidR="00711700" w:rsidRDefault="00B252B9">
      <w:pPr>
        <w:pStyle w:val="CaptionedFigure"/>
      </w:pPr>
      <w:r>
        <w:rPr>
          <w:noProof/>
          <w:lang w:val="fr-FR" w:eastAsia="fr-FR"/>
        </w:rPr>
        <w:lastRenderedPageBreak/>
        <w:drawing>
          <wp:inline distT="0" distB="0" distL="0" distR="0" wp14:anchorId="37B0EDA7" wp14:editId="1999FF0E">
            <wp:extent cx="3657600" cy="9753600"/>
            <wp:effectExtent l="0" t="0" r="0" b="0"/>
            <wp:docPr id="4" name="Picture" descr="Figure 4 Performance by inheritance size. A. Number of tools created relative to those inherited. The dotted line is a reference with slope=1 such that points above the line indicate future generations exceeding their ancestors. B. Number of new tools relative to those inherited. The same reference line is now shown horizontally. C. Change in accumulated difficulty score. Analogous to B, but with innovations weighted by complexity. In B and C, the error ranges specify the model predictions with ±1 standard error."/>
            <wp:cNvGraphicFramePr/>
            <a:graphic xmlns:a="http://schemas.openxmlformats.org/drawingml/2006/main">
              <a:graphicData uri="http://schemas.openxmlformats.org/drawingml/2006/picture">
                <pic:pic xmlns:pic="http://schemas.openxmlformats.org/drawingml/2006/picture">
                  <pic:nvPicPr>
                    <pic:cNvPr id="0" name="Picture" descr="iterated-problem-solving_files/figure-docx/inheritance-size-1.png"/>
                    <pic:cNvPicPr>
                      <a:picLocks noChangeAspect="1" noChangeArrowheads="1"/>
                    </pic:cNvPicPr>
                  </pic:nvPicPr>
                  <pic:blipFill>
                    <a:blip r:embed="rId13"/>
                    <a:stretch>
                      <a:fillRect/>
                    </a:stretch>
                  </pic:blipFill>
                  <pic:spPr bwMode="auto">
                    <a:xfrm>
                      <a:off x="0" y="0"/>
                      <a:ext cx="3657600" cy="9753600"/>
                    </a:xfrm>
                    <a:prstGeom prst="rect">
                      <a:avLst/>
                    </a:prstGeom>
                    <a:noFill/>
                    <a:ln w="9525">
                      <a:noFill/>
                      <a:headEnd/>
                      <a:tailEnd/>
                    </a:ln>
                  </pic:spPr>
                </pic:pic>
              </a:graphicData>
            </a:graphic>
          </wp:inline>
        </w:drawing>
      </w:r>
    </w:p>
    <w:p w14:paraId="443900F7" w14:textId="77777777" w:rsidR="00711700" w:rsidRDefault="00B252B9">
      <w:pPr>
        <w:pStyle w:val="ImageCaption"/>
      </w:pPr>
      <w:commentRangeStart w:id="32"/>
      <w:r>
        <w:lastRenderedPageBreak/>
        <w:t xml:space="preserve">Figure </w:t>
      </w:r>
      <w:commentRangeEnd w:id="32"/>
      <w:r w:rsidR="0006608E">
        <w:rPr>
          <w:rStyle w:val="CommentReference"/>
          <w:i w:val="0"/>
        </w:rPr>
        <w:commentReference w:id="32"/>
      </w:r>
      <w:r>
        <w:t>4 Performance by inheritance size. A. Number of tools created relative to those inherited. The dotted line is a reference with slope=1 such that points above the line indicate future generations exceeding their ancestors. B. Number of new tools relative to those inherited. The same reference line is now shown horizontally. C. Change in accumulated difficulty score. Analogous to B, but with innovations weighted by complexity. In B and C, the error ranges specify the model predictions with ±1 standard error.</w:t>
      </w:r>
    </w:p>
    <w:p w14:paraId="59E6E19D" w14:textId="77777777" w:rsidR="00711700" w:rsidRDefault="00B252B9">
      <w:pPr>
        <w:pStyle w:val="BodyText"/>
      </w:pPr>
      <w:r>
        <w:t xml:space="preserve">Because there is no difference between a second generation participant who inherits 10 tools and a fourth generation participant who inherits the same tools, we also looked at problem solving performance relative to the number of tools that were inherited regardless of generation (Fig. 4). As the number of inherited tools increased, the number of new tools discovered decreased, </w:t>
      </w:r>
      <w:r>
        <w:rPr>
          <w:i/>
        </w:rPr>
        <w:t>b</w:t>
      </w:r>
      <w:r>
        <w:t xml:space="preserve"> = -0.18 (SE = 0.06), </w:t>
      </w:r>
      <w:r>
        <w:rPr>
          <w:i/>
        </w:rPr>
        <w:t>t</w:t>
      </w:r>
      <w:r>
        <w:t xml:space="preserve"> = -2.92 (Fig. 4B). That participants who inherited more items had a harder time exceeding them is expected based on the analysis of performance over generations reported above. However, when tools are weighted by </w:t>
      </w:r>
      <w:commentRangeStart w:id="33"/>
      <w:r>
        <w:t>combinatorial complexity</w:t>
      </w:r>
      <w:commentRangeEnd w:id="33"/>
      <w:r w:rsidR="001713CB">
        <w:rPr>
          <w:rStyle w:val="CommentReference"/>
        </w:rPr>
        <w:commentReference w:id="33"/>
      </w:r>
      <w:r>
        <w:t xml:space="preserve">, the amount by which participants are able to exceed their ancestors actually increases for larger inheritance sizes, </w:t>
      </w:r>
      <w:r>
        <w:rPr>
          <w:i/>
        </w:rPr>
        <w:t>b</w:t>
      </w:r>
      <w:r>
        <w:t xml:space="preserve"> = 0.0021 (SE = 0.0017), </w:t>
      </w:r>
      <w:r>
        <w:rPr>
          <w:i/>
        </w:rPr>
        <w:t>t</w:t>
      </w:r>
      <w:r>
        <w:t xml:space="preserve"> = 1.24 (Fig. 4C), </w:t>
      </w:r>
      <w:commentRangeStart w:id="34"/>
      <w:r>
        <w:t>though we are hesitant to draw strong conclusions from this finding as it may be explainable by the characteristics of the solution landscape, a point we return to in the Discussion.</w:t>
      </w:r>
      <w:commentRangeEnd w:id="34"/>
      <w:r w:rsidR="001713CB">
        <w:rPr>
          <w:rStyle w:val="CommentReference"/>
        </w:rPr>
        <w:commentReference w:id="34"/>
      </w:r>
    </w:p>
    <w:p w14:paraId="096A34BB" w14:textId="77777777" w:rsidR="00711700" w:rsidRDefault="00B252B9">
      <w:pPr>
        <w:pStyle w:val="BodyText"/>
      </w:pPr>
      <w:r>
        <w:t xml:space="preserve">Participants who inherited more tools also required more time to recreate those tools. We next asked whether inheriting more tools had an impact on the rate of new tool discovery, controlling for the length of time spent recreating inherited tools. Participants took on average 8.2 minutes of the 25 minute session (32.8%) to recreate the inherited tools—a portion of the experiment we refer to as the learning period. </w:t>
      </w:r>
      <w:commentRangeStart w:id="35"/>
      <w:r>
        <w:t>The length of the learning period correlated positively with the number of inherited tools (Fig. 5).</w:t>
      </w:r>
      <w:commentRangeEnd w:id="35"/>
      <w:r w:rsidR="001713CB">
        <w:rPr>
          <w:rStyle w:val="CommentReference"/>
        </w:rPr>
        <w:commentReference w:id="35"/>
      </w:r>
    </w:p>
    <w:p w14:paraId="4A75A49A" w14:textId="77777777" w:rsidR="00711700" w:rsidRDefault="00B252B9">
      <w:pPr>
        <w:pStyle w:val="CaptionedFigure"/>
      </w:pPr>
      <w:r>
        <w:rPr>
          <w:noProof/>
          <w:lang w:val="fr-FR" w:eastAsia="fr-FR"/>
        </w:rPr>
        <w:lastRenderedPageBreak/>
        <w:drawing>
          <wp:inline distT="0" distB="0" distL="0" distR="0" wp14:anchorId="43DA7854" wp14:editId="2F4709DB">
            <wp:extent cx="3657600" cy="3657600"/>
            <wp:effectExtent l="0" t="0" r="0" b="0"/>
            <wp:docPr id="5" name="Picture" descr="Figure 5 Learning rates. Correlation between the number of tools inherited and the time it took to recreate the inherited items. Outliers who were appear unwilling or unable to recreate the inherited items are shown as X’s, but included in all analyses."/>
            <wp:cNvGraphicFramePr/>
            <a:graphic xmlns:a="http://schemas.openxmlformats.org/drawingml/2006/main">
              <a:graphicData uri="http://schemas.openxmlformats.org/drawingml/2006/picture">
                <pic:pic xmlns:pic="http://schemas.openxmlformats.org/drawingml/2006/picture">
                  <pic:nvPicPr>
                    <pic:cNvPr id="0" name="Picture" descr="iterated-problem-solving_files/figure-docx/learning-rates-1.png"/>
                    <pic:cNvPicPr>
                      <a:picLocks noChangeAspect="1" noChangeArrowheads="1"/>
                    </pic:cNvPicPr>
                  </pic:nvPicPr>
                  <pic:blipFill>
                    <a:blip r:embed="rId14"/>
                    <a:stretch>
                      <a:fillRect/>
                    </a:stretch>
                  </pic:blipFill>
                  <pic:spPr bwMode="auto">
                    <a:xfrm>
                      <a:off x="0" y="0"/>
                      <a:ext cx="3657600" cy="3657600"/>
                    </a:xfrm>
                    <a:prstGeom prst="rect">
                      <a:avLst/>
                    </a:prstGeom>
                    <a:noFill/>
                    <a:ln w="9525">
                      <a:noFill/>
                      <a:headEnd/>
                      <a:tailEnd/>
                    </a:ln>
                  </pic:spPr>
                </pic:pic>
              </a:graphicData>
            </a:graphic>
          </wp:inline>
        </w:drawing>
      </w:r>
    </w:p>
    <w:p w14:paraId="1E388A67" w14:textId="77777777" w:rsidR="00711700" w:rsidRDefault="00B252B9">
      <w:pPr>
        <w:pStyle w:val="ImageCaption"/>
      </w:pPr>
      <w:r>
        <w:t>Figure 5 Learning rates. Correlation between the number of tools inherited and the time it took to recreate the inherited items. Outliers who were appear unwilling or unable to recreate the inherited items are shown as X’s, but included in all analyses.</w:t>
      </w:r>
    </w:p>
    <w:p w14:paraId="7A225ED1" w14:textId="77777777" w:rsidR="00711700" w:rsidRDefault="00B252B9">
      <w:pPr>
        <w:pStyle w:val="BodyText"/>
      </w:pPr>
      <w:r>
        <w:t xml:space="preserve">We then calculated discovery rates for each participant: the number of new tools discovered relative to the amount of time out of the 25 minute session available to discover new tools (Fig. 6). The overall rate of problem solving was 5.6 minutes per new innovation (0.18 innovations per minute), </w:t>
      </w:r>
      <w:r>
        <w:rPr>
          <w:i/>
        </w:rPr>
        <w:t>b</w:t>
      </w:r>
      <w:r>
        <w:t xml:space="preserve"> = 0.18 (SE = 0.04), </w:t>
      </w:r>
      <w:r>
        <w:rPr>
          <w:i/>
        </w:rPr>
        <w:t>t</w:t>
      </w:r>
      <w:r>
        <w:t xml:space="preserve"> = 4.06. This rate was not found to vary based on the number of inherited tools, as revealed by comparing a model predicting novel tools from discovery time alone to one predicting novel tools from the interaction between discovery time and inheritance siz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 = 0.5430, </w:t>
      </w:r>
      <w:r>
        <w:rPr>
          <w:i/>
        </w:rPr>
        <w:t>p</w:t>
      </w:r>
      <w:r>
        <w:t xml:space="preserve"> = 0.762. </w:t>
      </w:r>
      <w:commentRangeStart w:id="36"/>
      <w:r>
        <w:t>This suggests that inheriting more tools did not meaningfully affect the rate of future problem solving.</w:t>
      </w:r>
      <w:commentRangeEnd w:id="36"/>
      <w:r w:rsidR="00705C8B">
        <w:rPr>
          <w:rStyle w:val="CommentReference"/>
        </w:rPr>
        <w:commentReference w:id="36"/>
      </w:r>
    </w:p>
    <w:p w14:paraId="139C6A1F" w14:textId="77777777" w:rsidR="00711700" w:rsidRDefault="00B252B9">
      <w:pPr>
        <w:pStyle w:val="CaptionedFigure"/>
      </w:pPr>
      <w:r>
        <w:rPr>
          <w:noProof/>
          <w:lang w:val="fr-FR" w:eastAsia="fr-FR"/>
        </w:rPr>
        <w:lastRenderedPageBreak/>
        <w:drawing>
          <wp:inline distT="0" distB="0" distL="0" distR="0" wp14:anchorId="5351DA25" wp14:editId="062A9124">
            <wp:extent cx="3657600" cy="3657600"/>
            <wp:effectExtent l="0" t="0" r="0" b="0"/>
            <wp:docPr id="6" name="Picture" descr="Figure 6 New tool discovery rates. Discovery time is the amount of time out of a 25 minute session dedicated to discovering new innovations that were not discovered by an ancestor. The line shows the predictions of the hierarchical regression model with ±1 standard error. The slope of this line did not significantly vary based on the number of inherited tools."/>
            <wp:cNvGraphicFramePr/>
            <a:graphic xmlns:a="http://schemas.openxmlformats.org/drawingml/2006/main">
              <a:graphicData uri="http://schemas.openxmlformats.org/drawingml/2006/picture">
                <pic:pic xmlns:pic="http://schemas.openxmlformats.org/drawingml/2006/picture">
                  <pic:nvPicPr>
                    <pic:cNvPr id="0" name="Picture" descr="iterated-problem-solving_files/figure-docx/playing-time-1.png"/>
                    <pic:cNvPicPr>
                      <a:picLocks noChangeAspect="1" noChangeArrowheads="1"/>
                    </pic:cNvPicPr>
                  </pic:nvPicPr>
                  <pic:blipFill>
                    <a:blip r:embed="rId15"/>
                    <a:stretch>
                      <a:fillRect/>
                    </a:stretch>
                  </pic:blipFill>
                  <pic:spPr bwMode="auto">
                    <a:xfrm>
                      <a:off x="0" y="0"/>
                      <a:ext cx="3657600" cy="3657600"/>
                    </a:xfrm>
                    <a:prstGeom prst="rect">
                      <a:avLst/>
                    </a:prstGeom>
                    <a:noFill/>
                    <a:ln w="9525">
                      <a:noFill/>
                      <a:headEnd/>
                      <a:tailEnd/>
                    </a:ln>
                  </pic:spPr>
                </pic:pic>
              </a:graphicData>
            </a:graphic>
          </wp:inline>
        </w:drawing>
      </w:r>
    </w:p>
    <w:p w14:paraId="729FD3D7" w14:textId="77777777" w:rsidR="00711700" w:rsidRDefault="00B252B9">
      <w:pPr>
        <w:pStyle w:val="ImageCaption"/>
      </w:pPr>
      <w:r>
        <w:t>Figure 6 New tool discovery rates. Discovery time is the amount of time out of a 25 minute session dedicated to discovering new innovations that were not discovered by an ancestor. The line shows the predictions of the hierarchical regression model with ±1 standard error. The slope of this line did not significantly vary based on the number of inherited tools.</w:t>
      </w:r>
    </w:p>
    <w:p w14:paraId="788EE23A" w14:textId="77777777" w:rsidR="00711700" w:rsidRDefault="00B252B9">
      <w:pPr>
        <w:pStyle w:val="Heading2"/>
      </w:pPr>
      <w:bookmarkStart w:id="37" w:name="performance-by-inheritance"/>
      <w:r>
        <w:t>Performance by inheritance</w:t>
      </w:r>
      <w:bookmarkEnd w:id="37"/>
    </w:p>
    <w:p w14:paraId="1C89C67B" w14:textId="77777777" w:rsidR="00711700" w:rsidRDefault="00B252B9">
      <w:pPr>
        <w:pStyle w:val="FirstParagraph"/>
      </w:pPr>
      <w:commentRangeStart w:id="38"/>
      <w:r>
        <w:t xml:space="preserve">In this section, </w:t>
      </w:r>
      <w:commentRangeEnd w:id="38"/>
      <w:r w:rsidR="00FF649F">
        <w:rPr>
          <w:rStyle w:val="CommentReference"/>
        </w:rPr>
        <w:commentReference w:id="38"/>
      </w:r>
      <w:r>
        <w:t xml:space="preserve">we report whether participants who inherited tools from an ancestor guessed differently than participants in the first generation who had to discover the first tools on their own. </w:t>
      </w:r>
      <w:commentRangeStart w:id="39"/>
      <w:r>
        <w:t xml:space="preserve">We found that participants who benefited from inheritance on average made fewer guesses per tool than when the same tools were attempted in the first generation, </w:t>
      </w:r>
      <w:r>
        <w:rPr>
          <w:i/>
        </w:rPr>
        <w:t>b</w:t>
      </w:r>
      <w:r>
        <w:t xml:space="preserve"> = 14.04 (SE = 4.42), </w:t>
      </w:r>
      <w:r>
        <w:rPr>
          <w:i/>
        </w:rPr>
        <w:t>t</w:t>
      </w:r>
      <w:r>
        <w:t xml:space="preserve"> = 3.18. As expected, this effect is especially pronounced for the tools that were inherited.</w:t>
      </w:r>
      <w:commentRangeEnd w:id="39"/>
      <w:r w:rsidR="00705C8B">
        <w:rPr>
          <w:rStyle w:val="CommentReference"/>
        </w:rPr>
        <w:commentReference w:id="39"/>
      </w:r>
      <w:r>
        <w:t xml:space="preserve"> We did not find any evidence that inheritance had an affect on the number of guesses per new tool, </w:t>
      </w:r>
      <w:r>
        <w:rPr>
          <w:i/>
        </w:rPr>
        <w:t>b</w:t>
      </w:r>
      <w:r>
        <w:t xml:space="preserve"> = -3.97 (SE = 4.77), </w:t>
      </w:r>
      <w:r>
        <w:rPr>
          <w:i/>
        </w:rPr>
        <w:t>t</w:t>
      </w:r>
      <w:r>
        <w:t xml:space="preserve"> = -0.83 (Fig. 7). This finding suggests that although inheritance benefits participants in recreating inherited solutions, it does not confer any benefits to future problem solving.</w:t>
      </w:r>
    </w:p>
    <w:p w14:paraId="6C901673" w14:textId="77777777" w:rsidR="00711700" w:rsidRDefault="00B252B9">
      <w:pPr>
        <w:pStyle w:val="CaptionedFigure"/>
      </w:pPr>
      <w:r>
        <w:rPr>
          <w:noProof/>
          <w:lang w:val="fr-FR" w:eastAsia="fr-FR"/>
        </w:rPr>
        <w:lastRenderedPageBreak/>
        <w:drawing>
          <wp:inline distT="0" distB="0" distL="0" distR="0" wp14:anchorId="2A0EC16F" wp14:editId="131F9160">
            <wp:extent cx="3657600" cy="7315200"/>
            <wp:effectExtent l="0" t="0" r="0" b="0"/>
            <wp:docPr id="7" name="Picture" descr="Figure 7 Guesses per tool by inheritance condition. Each line is the average number of guesses it took to discover a particular tool in either inheritance condition. Error bars show ±1 standard of the model predictions. A. Overall guesses per tool, including those inherited. B. Guesses per novel tool."/>
            <wp:cNvGraphicFramePr/>
            <a:graphic xmlns:a="http://schemas.openxmlformats.org/drawingml/2006/main">
              <a:graphicData uri="http://schemas.openxmlformats.org/drawingml/2006/picture">
                <pic:pic xmlns:pic="http://schemas.openxmlformats.org/drawingml/2006/picture">
                  <pic:nvPicPr>
                    <pic:cNvPr id="0" name="Picture" descr="iterated-problem-solving_files/figure-docx/guesses-per-innovation-1-1.png"/>
                    <pic:cNvPicPr>
                      <a:picLocks noChangeAspect="1" noChangeArrowheads="1"/>
                    </pic:cNvPicPr>
                  </pic:nvPicPr>
                  <pic:blipFill>
                    <a:blip r:embed="rId16"/>
                    <a:stretch>
                      <a:fillRect/>
                    </a:stretch>
                  </pic:blipFill>
                  <pic:spPr bwMode="auto">
                    <a:xfrm>
                      <a:off x="0" y="0"/>
                      <a:ext cx="3657600" cy="7315200"/>
                    </a:xfrm>
                    <a:prstGeom prst="rect">
                      <a:avLst/>
                    </a:prstGeom>
                    <a:noFill/>
                    <a:ln w="9525">
                      <a:noFill/>
                      <a:headEnd/>
                      <a:tailEnd/>
                    </a:ln>
                  </pic:spPr>
                </pic:pic>
              </a:graphicData>
            </a:graphic>
          </wp:inline>
        </w:drawing>
      </w:r>
    </w:p>
    <w:p w14:paraId="6EBA3BB3" w14:textId="77777777" w:rsidR="00711700" w:rsidRDefault="00B252B9">
      <w:pPr>
        <w:pStyle w:val="ImageCaption"/>
      </w:pPr>
      <w:r>
        <w:t>Figure 7 Guesses per tool by inheritance condition. Each line is the average number of guesses it took to discover a particular tool in either inheritance condition. Error bars show ±1 standard of the model predictions. A. Overall guesses per tool, including those inherited. B. Guesses per novel tool.</w:t>
      </w:r>
    </w:p>
    <w:p w14:paraId="79914107" w14:textId="77777777" w:rsidR="00711700" w:rsidRDefault="00B252B9">
      <w:pPr>
        <w:pStyle w:val="BodyText"/>
      </w:pPr>
      <w:commentRangeStart w:id="40"/>
      <w:r>
        <w:lastRenderedPageBreak/>
        <w:t xml:space="preserve">Finally, we analyzed the guessing strategy employed by participants who inherited from an ancestor versus those who did not. </w:t>
      </w:r>
      <w:commentRangeEnd w:id="40"/>
      <w:r w:rsidR="00CD4759">
        <w:rPr>
          <w:rStyle w:val="CommentReference"/>
        </w:rPr>
        <w:commentReference w:id="40"/>
      </w:r>
      <w:r>
        <w:t xml:space="preserve">Guesses were categorized into one of four types: redundant guesses, repeat items, unique guesses, and unique items. </w:t>
      </w:r>
      <w:commentRangeStart w:id="41"/>
      <w:r>
        <w:t>Redundant guesses were incorrect guesses made once before</w:t>
      </w:r>
      <w:commentRangeEnd w:id="41"/>
      <w:r w:rsidR="00705C8B">
        <w:rPr>
          <w:rStyle w:val="CommentReference"/>
        </w:rPr>
        <w:commentReference w:id="41"/>
      </w:r>
      <w:r>
        <w:t>. Repeat items were recreated tools. Unique guesses were incorrect guesses never made before. Unique items were unique guesses that created a new tool.</w:t>
      </w:r>
    </w:p>
    <w:p w14:paraId="5478A540" w14:textId="77777777" w:rsidR="00711700" w:rsidRDefault="00B252B9">
      <w:pPr>
        <w:pStyle w:val="BodyText"/>
      </w:pPr>
      <w:r>
        <w:t xml:space="preserve">The proportion of guesses made by participants based on their inheritance condition is shown in Fig. 8. We found that participants who inherited solutions at the start tended to make fewer redundant guesses than first generation participants, </w:t>
      </w:r>
      <w:r>
        <w:rPr>
          <w:i/>
        </w:rPr>
        <w:t>b</w:t>
      </w:r>
      <w:r>
        <w:t xml:space="preserve"> = 27.48 (SE = 4.27), </w:t>
      </w:r>
      <w:r>
        <w:rPr>
          <w:i/>
        </w:rPr>
        <w:t>t</w:t>
      </w:r>
      <w:r>
        <w:t xml:space="preserve">(166.0) = 6.43, </w:t>
      </w:r>
      <w:r>
        <w:rPr>
          <w:i/>
        </w:rPr>
        <w:t>p</w:t>
      </w:r>
      <w:r>
        <w:t xml:space="preserve"> &lt; 0.001, a difference of 12%, </w:t>
      </w:r>
      <w:r>
        <w:rPr>
          <w:i/>
        </w:rPr>
        <w:t>b</w:t>
      </w:r>
      <w:r>
        <w:t xml:space="preserve"> = 0.12 (SE = 0.02), </w:t>
      </w:r>
      <w:r>
        <w:rPr>
          <w:i/>
        </w:rPr>
        <w:t>t</w:t>
      </w:r>
      <w:r>
        <w:t xml:space="preserve">(166.0) = 6.75, </w:t>
      </w:r>
      <w:r>
        <w:rPr>
          <w:i/>
        </w:rPr>
        <w:t>p</w:t>
      </w:r>
      <w:r>
        <w:t xml:space="preserve"> &lt; 0.001. </w:t>
      </w:r>
      <w:commentRangeStart w:id="42"/>
      <w:r>
        <w:t>This result suggests that starting off the problem solving task with solutions inherited from a previous generation may have influenced the way in which future guesses are generated</w:t>
      </w:r>
      <w:commentRangeEnd w:id="42"/>
      <w:r w:rsidR="005478A5">
        <w:rPr>
          <w:rStyle w:val="CommentReference"/>
        </w:rPr>
        <w:commentReference w:id="42"/>
      </w:r>
      <w:r>
        <w:t>.</w:t>
      </w:r>
    </w:p>
    <w:p w14:paraId="33685DE5" w14:textId="77777777" w:rsidR="00711700" w:rsidRDefault="00B252B9">
      <w:pPr>
        <w:pStyle w:val="CaptionedFigure"/>
      </w:pPr>
      <w:r>
        <w:rPr>
          <w:noProof/>
          <w:lang w:val="fr-FR" w:eastAsia="fr-FR"/>
        </w:rPr>
        <w:drawing>
          <wp:inline distT="0" distB="0" distL="0" distR="0" wp14:anchorId="3D18BF61" wp14:editId="7972CC38">
            <wp:extent cx="4622800" cy="3657600"/>
            <wp:effectExtent l="0" t="0" r="0" b="0"/>
            <wp:docPr id="8" name="Picture" descr="Figure 8 Guessing strategies by inheritance condition."/>
            <wp:cNvGraphicFramePr/>
            <a:graphic xmlns:a="http://schemas.openxmlformats.org/drawingml/2006/main">
              <a:graphicData uri="http://schemas.openxmlformats.org/drawingml/2006/picture">
                <pic:pic xmlns:pic="http://schemas.openxmlformats.org/drawingml/2006/picture">
                  <pic:nvPicPr>
                    <pic:cNvPr id="0" name="Picture" descr="iterated-problem-solving_files/figure-docx/guess-types-1-1.png"/>
                    <pic:cNvPicPr>
                      <a:picLocks noChangeAspect="1" noChangeArrowheads="1"/>
                    </pic:cNvPicPr>
                  </pic:nvPicPr>
                  <pic:blipFill>
                    <a:blip r:embed="rId17"/>
                    <a:stretch>
                      <a:fillRect/>
                    </a:stretch>
                  </pic:blipFill>
                  <pic:spPr bwMode="auto">
                    <a:xfrm>
                      <a:off x="0" y="0"/>
                      <a:ext cx="4622800" cy="3657600"/>
                    </a:xfrm>
                    <a:prstGeom prst="rect">
                      <a:avLst/>
                    </a:prstGeom>
                    <a:noFill/>
                    <a:ln w="9525">
                      <a:noFill/>
                      <a:headEnd/>
                      <a:tailEnd/>
                    </a:ln>
                  </pic:spPr>
                </pic:pic>
              </a:graphicData>
            </a:graphic>
          </wp:inline>
        </w:drawing>
      </w:r>
    </w:p>
    <w:p w14:paraId="45E6E545" w14:textId="77777777" w:rsidR="00711700" w:rsidRDefault="00B252B9">
      <w:pPr>
        <w:pStyle w:val="ImageCaption"/>
      </w:pPr>
      <w:r>
        <w:t>Figure 8 Guessing strategies by inheritance condition.</w:t>
      </w:r>
    </w:p>
    <w:p w14:paraId="45F6620E" w14:textId="77777777" w:rsidR="00711700" w:rsidRDefault="00B252B9">
      <w:pPr>
        <w:pStyle w:val="Heading1"/>
      </w:pPr>
      <w:bookmarkStart w:id="43" w:name="discussion"/>
      <w:r>
        <w:t>Discussion</w:t>
      </w:r>
      <w:bookmarkEnd w:id="43"/>
    </w:p>
    <w:p w14:paraId="181C92B2" w14:textId="77777777" w:rsidR="00711700" w:rsidRDefault="00B252B9">
      <w:pPr>
        <w:pStyle w:val="FirstParagraph"/>
      </w:pPr>
      <w:r>
        <w:t xml:space="preserve">We found that participants were consistently able to solve more problems in a single 25 minute session than their ancestors, and thus were able to cumulatively improve upon the solutions they inherited. All participants were expected to be able to recreate the tools they inherited, but whether they could discover new tools, beyond those inherited, was unknown. Given the combinatorial complexity of the solution landscape, participants were </w:t>
      </w:r>
      <w:r>
        <w:lastRenderedPageBreak/>
        <w:t>unlikely to strike upon beneficial combinations by guessing at random. Because of this, some participants were unable to discover any new tools, but most did discover new tools, even when inheriting an already large number of previously discovered tools.</w:t>
      </w:r>
    </w:p>
    <w:p w14:paraId="1B3487D0" w14:textId="77777777" w:rsidR="00711700" w:rsidRDefault="00B252B9">
      <w:pPr>
        <w:pStyle w:val="BodyText"/>
      </w:pPr>
      <w:r>
        <w:t xml:space="preserve">We also explored the impact of inherited solutions on future problem solving performance. Here our results were mixed. We found that participants who inherited more tools tended to discover fewer new tools than their ancestors, suggesting that the benefit to inheritance leveled off for later generations. However, if the combinatorial complexity of the solutions is taken into account, </w:t>
      </w:r>
      <w:commentRangeStart w:id="44"/>
      <w:r>
        <w:t xml:space="preserve">we found that participants were able to accumulate more complex tools than they would have been likely to discover on their own (i.e., as a first generation participant). </w:t>
      </w:r>
      <w:commentRangeEnd w:id="44"/>
      <w:r w:rsidR="00533480">
        <w:rPr>
          <w:rStyle w:val="CommentReference"/>
        </w:rPr>
        <w:commentReference w:id="44"/>
      </w:r>
      <w:r>
        <w:t xml:space="preserve">In addition, we found that controlling for the amount of time each participant had to discover new tools (as opposed to recreating inherited tools) failed to reveal an effect of inheritance size on the rate of new tool discovery. Finally, we investigated whether starting off a problem solving task with inherited solutions influenced the way in which tools were discovered, and found that inheritance did not have an influence on the number of guesses required for new items, </w:t>
      </w:r>
      <w:commentRangeStart w:id="45"/>
      <w:r>
        <w:t>but that inheritance might benefit future generations by promoting a less redundant guessing strategy</w:t>
      </w:r>
      <w:commentRangeEnd w:id="45"/>
      <w:r w:rsidR="00533480">
        <w:rPr>
          <w:rStyle w:val="CommentReference"/>
        </w:rPr>
        <w:commentReference w:id="45"/>
      </w:r>
      <w:r>
        <w:t>.</w:t>
      </w:r>
    </w:p>
    <w:p w14:paraId="494B0589" w14:textId="77777777" w:rsidR="00711700" w:rsidRDefault="00B252B9">
      <w:pPr>
        <w:pStyle w:val="BodyText"/>
      </w:pPr>
      <w:r>
        <w:t>Our conclusions are limited by the design of the solution landscape in the Totem</w:t>
      </w:r>
      <w:del w:id="46" w:author="Derex, Maxime" w:date="2018-05-10T13:05:00Z">
        <w:r w:rsidDel="00533480">
          <w:delText>s</w:delText>
        </w:r>
      </w:del>
      <w:r>
        <w:t xml:space="preserve"> game, and the restriction in our methods to a single problem solving strategy. The sparsity of the solution landscape, where many combinations can be made but very few yield new tools, indicates that in order to succeed participants must use </w:t>
      </w:r>
      <w:commentRangeStart w:id="47"/>
      <w:r>
        <w:t xml:space="preserve">tacit knowledge </w:t>
      </w:r>
      <w:commentRangeEnd w:id="47"/>
      <w:r w:rsidR="00533480">
        <w:rPr>
          <w:rStyle w:val="CommentReference"/>
        </w:rPr>
        <w:commentReference w:id="47"/>
      </w:r>
      <w:r>
        <w:t>to help form combinations that are most likely to yield new tools. This challenges the notion that the difficulty of a particular tool is directly related to its combinatorial complexity. In addition, we believe the accumulation of problem solving knowledge through vertical transmission must be compared with the accumulation of problem solving knowledge through other forms of problem solving that do not involve vertical transmission.</w:t>
      </w:r>
    </w:p>
    <w:p w14:paraId="5E2043D7" w14:textId="77777777" w:rsidR="00711700" w:rsidRDefault="00B252B9">
      <w:pPr>
        <w:pStyle w:val="BodyText"/>
      </w:pPr>
      <w:r>
        <w:t>More than any other animal, humans are particularly skilled at inheriting and improving tools and other solutions to problems, but whether the ability to inherit from others has effects on problem solving beyond giving a head start to individual learning is not known. Although much work is still needed to fully understand the human propensity for cumulative cultural evolution, we believe our research is a valuable contribution to ongoing efforts to understand how and why human culture is so integrally cumulative.</w:t>
      </w:r>
    </w:p>
    <w:p w14:paraId="16D77E9A" w14:textId="77777777" w:rsidR="00711700" w:rsidRDefault="00B252B9">
      <w:pPr>
        <w:pStyle w:val="Bibliography"/>
      </w:pPr>
      <w:bookmarkStart w:id="48" w:name="ref-Alem:2016fu"/>
      <w:bookmarkStart w:id="49" w:name="refs"/>
      <w:r>
        <w:t xml:space="preserve">Alem, Sylvain, Clint J Perry, Xingfu Zhu, Olli J Loukola, Thomas Ingraham, Eirik Søvik, and Lars Chittka. 2016. “Associative Mechanisms Allow for Social Learning and Cultural Transmission of String Pulling in an Insect.” </w:t>
      </w:r>
      <w:r>
        <w:rPr>
          <w:i/>
        </w:rPr>
        <w:t>PLoS Biology</w:t>
      </w:r>
      <w:r>
        <w:t xml:space="preserve"> 14 (10):e1002564–28.</w:t>
      </w:r>
    </w:p>
    <w:p w14:paraId="64209835" w14:textId="77777777" w:rsidR="00711700" w:rsidRDefault="00B252B9">
      <w:pPr>
        <w:pStyle w:val="Bibliography"/>
      </w:pPr>
      <w:bookmarkStart w:id="50" w:name="ref-Basalla:1989wq"/>
      <w:bookmarkEnd w:id="48"/>
      <w:r>
        <w:t xml:space="preserve">Basalla, George. 1988. </w:t>
      </w:r>
      <w:r>
        <w:rPr>
          <w:i/>
        </w:rPr>
        <w:t>The evolution of technology</w:t>
      </w:r>
      <w:r>
        <w:t>. Cambridge University Press.</w:t>
      </w:r>
    </w:p>
    <w:p w14:paraId="517C2748" w14:textId="77777777" w:rsidR="00711700" w:rsidRDefault="00B252B9">
      <w:pPr>
        <w:pStyle w:val="Bibliography"/>
      </w:pPr>
      <w:bookmarkStart w:id="51" w:name="ref-Boyd:2018diff"/>
      <w:bookmarkEnd w:id="50"/>
      <w:r>
        <w:t xml:space="preserve">Boyd, Robert. 2018. </w:t>
      </w:r>
      <w:r>
        <w:rPr>
          <w:i/>
        </w:rPr>
        <w:t>A Different Kind of Animal</w:t>
      </w:r>
      <w:r>
        <w:t>. How Culture Transformed Our Species. Princeton, NJ: Princeton University Press.</w:t>
      </w:r>
    </w:p>
    <w:p w14:paraId="22FBE2EE" w14:textId="77777777" w:rsidR="00711700" w:rsidRDefault="00B252B9">
      <w:pPr>
        <w:pStyle w:val="Bibliography"/>
      </w:pPr>
      <w:bookmarkStart w:id="52" w:name="ref-Caldwell:2008gf"/>
      <w:bookmarkEnd w:id="51"/>
      <w:r>
        <w:t xml:space="preserve">Caldwell, Christine A, and A E Millen. 2008. “Experimental models for testing hypotheses about cumulative cultural evolution.” </w:t>
      </w:r>
      <w:r>
        <w:rPr>
          <w:i/>
        </w:rPr>
        <w:t>Evolution and Human Behavior</w:t>
      </w:r>
      <w:r>
        <w:t xml:space="preserve"> 29 (3):165–71.</w:t>
      </w:r>
    </w:p>
    <w:p w14:paraId="343D7BE9" w14:textId="77777777" w:rsidR="00711700" w:rsidRDefault="00B252B9">
      <w:pPr>
        <w:pStyle w:val="Bibliography"/>
      </w:pPr>
      <w:bookmarkStart w:id="53" w:name="ref-Caldwell:2009fl"/>
      <w:bookmarkEnd w:id="52"/>
      <w:r>
        <w:lastRenderedPageBreak/>
        <w:t xml:space="preserve">Caldwell, Christine A, and Ailsa E Millen. 2009. “Social learning mechanisms and cumulative cultural evolution. Is imitation necessary?” </w:t>
      </w:r>
      <w:r>
        <w:rPr>
          <w:i/>
        </w:rPr>
        <w:t>Psychological Science</w:t>
      </w:r>
      <w:r>
        <w:t xml:space="preserve"> 20 (12):1478–83.</w:t>
      </w:r>
    </w:p>
    <w:p w14:paraId="35C75D02" w14:textId="77777777" w:rsidR="00711700" w:rsidRDefault="00B252B9">
      <w:pPr>
        <w:pStyle w:val="Bibliography"/>
      </w:pPr>
      <w:bookmarkStart w:id="54" w:name="ref-Dean:2012gv"/>
      <w:bookmarkEnd w:id="53"/>
      <w:r>
        <w:t xml:space="preserve">Dean, Lewis G, R L Kendal, S J Schapiro, B Thierry, and K N Laland. 2012. “Identification of the Social and Cognitive Processes Underlying Human Cumulative Culture.” </w:t>
      </w:r>
      <w:r>
        <w:rPr>
          <w:i/>
        </w:rPr>
        <w:t>Science</w:t>
      </w:r>
      <w:r>
        <w:t xml:space="preserve"> 335 (6072):1114–8.</w:t>
      </w:r>
    </w:p>
    <w:p w14:paraId="3C47D484" w14:textId="77777777" w:rsidR="00711700" w:rsidRDefault="00B252B9">
      <w:pPr>
        <w:pStyle w:val="Bibliography"/>
      </w:pPr>
      <w:bookmarkStart w:id="55" w:name="ref-Derex:2015cbb"/>
      <w:bookmarkEnd w:id="54"/>
      <w:r>
        <w:t xml:space="preserve">Derex, Maxime, and Robert Boyd. 2015. “The foundations of the human cultural niche.” </w:t>
      </w:r>
      <w:r>
        <w:rPr>
          <w:i/>
        </w:rPr>
        <w:t>Nature Communications</w:t>
      </w:r>
      <w:r>
        <w:t xml:space="preserve"> 6 (September):1–7.</w:t>
      </w:r>
    </w:p>
    <w:p w14:paraId="2AB0AE09" w14:textId="77777777" w:rsidR="00711700" w:rsidRDefault="00B252B9">
      <w:pPr>
        <w:pStyle w:val="Bibliography"/>
      </w:pPr>
      <w:bookmarkStart w:id="56" w:name="ref-Fernandez:2001civ"/>
      <w:bookmarkEnd w:id="55"/>
      <w:r>
        <w:t xml:space="preserve">Fernández-Armesto, Felipe. 2001. </w:t>
      </w:r>
      <w:r>
        <w:rPr>
          <w:i/>
        </w:rPr>
        <w:t>Civilizations: culture, ambition, and the transformation of nature</w:t>
      </w:r>
      <w:r>
        <w:t>. Simon; Schuster.</w:t>
      </w:r>
    </w:p>
    <w:p w14:paraId="57116031" w14:textId="77777777" w:rsidR="00711700" w:rsidRDefault="00B252B9">
      <w:pPr>
        <w:pStyle w:val="Bibliography"/>
      </w:pPr>
      <w:bookmarkStart w:id="57" w:name="ref-Henrich:2015srt"/>
      <w:bookmarkEnd w:id="56"/>
      <w:r>
        <w:t xml:space="preserve">Henrich, Joseph. 2015. </w:t>
      </w:r>
      <w:r>
        <w:rPr>
          <w:i/>
        </w:rPr>
        <w:t>The secret of our success: how culture is driving human evolution, domesticating our species, and making us smarter</w:t>
      </w:r>
      <w:r>
        <w:t>. Princeton University Press.</w:t>
      </w:r>
    </w:p>
    <w:p w14:paraId="50A4183C" w14:textId="77777777" w:rsidR="00711700" w:rsidRDefault="00B252B9">
      <w:pPr>
        <w:pStyle w:val="Bibliography"/>
      </w:pPr>
      <w:bookmarkStart w:id="58" w:name="ref-Hunt:2003dj"/>
      <w:bookmarkEnd w:id="57"/>
      <w:r>
        <w:t xml:space="preserve">Hunt, G R, and R D Gray. 2003. “Diversification and cumulative evolution in New Caledonian crow tool manufacture.” </w:t>
      </w:r>
      <w:r>
        <w:rPr>
          <w:i/>
        </w:rPr>
        <w:t>Proceedings. Biological Sciences / the Royal Society</w:t>
      </w:r>
      <w:r>
        <w:t xml:space="preserve"> 270 (1517):867–74.</w:t>
      </w:r>
    </w:p>
    <w:p w14:paraId="424286DF" w14:textId="77777777" w:rsidR="00711700" w:rsidRDefault="00B252B9">
      <w:pPr>
        <w:pStyle w:val="Bibliography"/>
      </w:pPr>
      <w:bookmarkStart w:id="59" w:name="ref-Laland:1997ts"/>
      <w:bookmarkEnd w:id="58"/>
      <w:r>
        <w:t xml:space="preserve">Laland, KN, and K Williams. 1997. “Shoaling generates social learning of foraging information in guppies.” </w:t>
      </w:r>
      <w:r>
        <w:rPr>
          <w:i/>
        </w:rPr>
        <w:t>Animal Behaviour</w:t>
      </w:r>
      <w:r>
        <w:t xml:space="preserve"> 53 (6):1161–9.</w:t>
      </w:r>
    </w:p>
    <w:p w14:paraId="0D3CE105" w14:textId="77777777" w:rsidR="00711700" w:rsidRDefault="00B252B9">
      <w:pPr>
        <w:pStyle w:val="Bibliography"/>
      </w:pPr>
      <w:bookmarkStart w:id="60" w:name="ref-Lycett:2008di"/>
      <w:bookmarkEnd w:id="59"/>
      <w:r>
        <w:t xml:space="preserve">Lycett, Stephen J, and John A J Gowlett. 2008. “On questions surrounding the Acheulean ‘tradition’.” </w:t>
      </w:r>
      <w:r>
        <w:rPr>
          <w:i/>
        </w:rPr>
        <w:t>World Archaeology</w:t>
      </w:r>
      <w:r>
        <w:t xml:space="preserve"> 40 (3):295–315.</w:t>
      </w:r>
    </w:p>
    <w:p w14:paraId="739145A5" w14:textId="77777777" w:rsidR="00711700" w:rsidRDefault="00B252B9">
      <w:pPr>
        <w:pStyle w:val="Bibliography"/>
      </w:pPr>
      <w:bookmarkStart w:id="61" w:name="ref-Mercader:2007fd"/>
      <w:bookmarkEnd w:id="60"/>
      <w:r>
        <w:t xml:space="preserve">Mercader, Julio, Huw Barton, Jason Gillespie, Jack Harris, Steven Kuhn, Robert Tyler, and Christophe Boesch. 2007. “4,300-year-old chimpanzee sites and the origins of percussive stone technology.” </w:t>
      </w:r>
      <w:r>
        <w:rPr>
          <w:i/>
        </w:rPr>
        <w:t>Proceedings of the National Academy of Sciences of the United States of America</w:t>
      </w:r>
      <w:r>
        <w:t xml:space="preserve"> 104 (9):3043–8.</w:t>
      </w:r>
    </w:p>
    <w:p w14:paraId="2729BA10" w14:textId="77777777" w:rsidR="00711700" w:rsidRDefault="00B252B9">
      <w:pPr>
        <w:pStyle w:val="Bibliography"/>
      </w:pPr>
      <w:bookmarkStart w:id="62" w:name="ref-Morgan:2015hu"/>
      <w:bookmarkEnd w:id="61"/>
      <w:r>
        <w:t xml:space="preserve">Morgan, Thomas J H, N T Uomini, L E Rendell, L Chouinard-Thuly, S E Street, H M Lewis, C P Cross, et al. 2015. “Experimental evidence for the co-evolution of hominin tool-making teaching and language.” </w:t>
      </w:r>
      <w:r>
        <w:rPr>
          <w:i/>
        </w:rPr>
        <w:t>Nature Communications</w:t>
      </w:r>
      <w:r>
        <w:t xml:space="preserve"> 6 (January):6029–8.</w:t>
      </w:r>
    </w:p>
    <w:p w14:paraId="06D3B9AE" w14:textId="77777777" w:rsidR="00711700" w:rsidRDefault="00B252B9">
      <w:pPr>
        <w:pStyle w:val="Bibliography"/>
      </w:pPr>
      <w:bookmarkStart w:id="63" w:name="ref-Richerson:2005not"/>
      <w:bookmarkEnd w:id="62"/>
      <w:r>
        <w:t xml:space="preserve">Richerson, Peter J, and Robert Boyd. 2005. </w:t>
      </w:r>
      <w:r>
        <w:rPr>
          <w:i/>
        </w:rPr>
        <w:t>Not by genes alone: How culture transformed human evolution</w:t>
      </w:r>
      <w:r>
        <w:t>. University of Chicago Press.</w:t>
      </w:r>
    </w:p>
    <w:p w14:paraId="0386EEBA" w14:textId="77777777" w:rsidR="00711700" w:rsidRDefault="00B252B9">
      <w:pPr>
        <w:pStyle w:val="Bibliography"/>
      </w:pPr>
      <w:bookmarkStart w:id="64" w:name="ref-Sanz:2009ja"/>
      <w:bookmarkEnd w:id="63"/>
      <w:r>
        <w:t xml:space="preserve">Sanz, C, J Call, and D Morgan. 2009. “Design complexity in termite-fishing tools of chimpanzees (Pan troglodytes).” </w:t>
      </w:r>
      <w:r>
        <w:rPr>
          <w:i/>
        </w:rPr>
        <w:t>Biology Letters</w:t>
      </w:r>
      <w:r>
        <w:t xml:space="preserve"> 5 (3):293–96.</w:t>
      </w:r>
    </w:p>
    <w:p w14:paraId="6A8116FB" w14:textId="77777777" w:rsidR="00711700" w:rsidRDefault="00B252B9">
      <w:pPr>
        <w:pStyle w:val="Bibliography"/>
      </w:pPr>
      <w:bookmarkStart w:id="65" w:name="ref-Sole:2013cm"/>
      <w:bookmarkEnd w:id="64"/>
      <w:r>
        <w:t xml:space="preserve">Solé, Ricard V, Sergi Valverde, Marti Rosas Casals, Stuart A Kauffman, Doyne Farmer, and Niles Eldredge. 2013. “The Evolutionary Ecology of Technological Innovations.” </w:t>
      </w:r>
      <w:r>
        <w:rPr>
          <w:i/>
        </w:rPr>
        <w:t>Complexity</w:t>
      </w:r>
      <w:r>
        <w:t xml:space="preserve"> 18 (4):15–27.</w:t>
      </w:r>
    </w:p>
    <w:p w14:paraId="755B8AF9" w14:textId="77777777" w:rsidR="00711700" w:rsidRDefault="00B252B9">
      <w:pPr>
        <w:pStyle w:val="Bibliography"/>
      </w:pPr>
      <w:bookmarkStart w:id="66" w:name="ref-Sterelny:2012ea"/>
      <w:bookmarkEnd w:id="65"/>
      <w:r>
        <w:t xml:space="preserve">Sterelny, Kim. 2012. </w:t>
      </w:r>
      <w:r>
        <w:rPr>
          <w:i/>
        </w:rPr>
        <w:t>The Evolved Apprentice</w:t>
      </w:r>
      <w:r>
        <w:t>. The MIT Press.</w:t>
      </w:r>
    </w:p>
    <w:p w14:paraId="53EF72F5" w14:textId="77777777" w:rsidR="00711700" w:rsidRDefault="00B252B9">
      <w:pPr>
        <w:pStyle w:val="Bibliography"/>
      </w:pPr>
      <w:bookmarkStart w:id="67" w:name="ref-Tennie:2009gaa"/>
      <w:bookmarkEnd w:id="66"/>
      <w:r>
        <w:t xml:space="preserve">Tennie, C, J Call, and M Tomasello. 2009. “Ratcheting up the ratchet: on the evolution of cumulative culture.” </w:t>
      </w:r>
      <w:r>
        <w:rPr>
          <w:i/>
        </w:rPr>
        <w:t>Philosophical Transactions of the Royal Society B: Biological Sciences</w:t>
      </w:r>
      <w:r>
        <w:t xml:space="preserve"> 364 (1528):2405–15.</w:t>
      </w:r>
    </w:p>
    <w:p w14:paraId="241A0EA0" w14:textId="77777777" w:rsidR="00711700" w:rsidRPr="0014740D" w:rsidRDefault="00B252B9">
      <w:pPr>
        <w:pStyle w:val="Bibliography"/>
      </w:pPr>
      <w:bookmarkStart w:id="68" w:name="ref-Thorndike:1898"/>
      <w:bookmarkEnd w:id="67"/>
      <w:r>
        <w:lastRenderedPageBreak/>
        <w:t xml:space="preserve">Thorndike, E L. 1898. </w:t>
      </w:r>
      <w:r w:rsidRPr="0014740D">
        <w:t xml:space="preserve">“Animal Intelligence.” </w:t>
      </w:r>
      <w:r w:rsidRPr="0014740D">
        <w:rPr>
          <w:i/>
        </w:rPr>
        <w:t>The Psychological Review</w:t>
      </w:r>
      <w:r w:rsidRPr="0014740D">
        <w:t xml:space="preserve"> 2:1–113.</w:t>
      </w:r>
    </w:p>
    <w:p w14:paraId="16AFE000" w14:textId="77777777" w:rsidR="00711700" w:rsidRDefault="00B252B9">
      <w:pPr>
        <w:pStyle w:val="Bibliography"/>
      </w:pPr>
      <w:bookmarkStart w:id="69" w:name="ref-Torre:2011jl"/>
      <w:bookmarkEnd w:id="68"/>
      <w:r w:rsidRPr="0014740D">
        <w:t xml:space="preserve">Torre, I de la. 2011. </w:t>
      </w:r>
      <w:r>
        <w:t xml:space="preserve">“The origins of stone tool technology in Africa: a historical perspective.” </w:t>
      </w:r>
      <w:r>
        <w:rPr>
          <w:i/>
        </w:rPr>
        <w:t>Philosophical Transactions of the Royal Society B: Biological Sciences</w:t>
      </w:r>
      <w:r>
        <w:t xml:space="preserve"> 366 (1567):1028–37.</w:t>
      </w:r>
    </w:p>
    <w:p w14:paraId="74312B9A" w14:textId="77777777" w:rsidR="00711700" w:rsidRDefault="00B252B9">
      <w:pPr>
        <w:pStyle w:val="Bibliography"/>
      </w:pPr>
      <w:bookmarkStart w:id="70" w:name="ref-Whiten:1999cic"/>
      <w:bookmarkEnd w:id="69"/>
      <w:r>
        <w:t xml:space="preserve">Whiten, A, J Goodall, W C McGrew, T Nishida, V Reynolds, Y Sugiyama, CEG Tutin, R W Wrangham, and C Boesch. 1999. “Cultures in chimpanzees.” </w:t>
      </w:r>
      <w:r>
        <w:rPr>
          <w:i/>
        </w:rPr>
        <w:t>Nature</w:t>
      </w:r>
      <w:r>
        <w:t xml:space="preserve"> 399 (6737):682–85.</w:t>
      </w:r>
    </w:p>
    <w:bookmarkEnd w:id="70"/>
    <w:bookmarkEnd w:id="49"/>
    <w:sectPr w:rsidR="0071170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erex, Maxime" w:date="2018-05-09T17:04:00Z" w:initials="DM">
    <w:p w14:paraId="6CA8C19C" w14:textId="38BEDD43" w:rsidR="00E2748F" w:rsidRDefault="00E2748F">
      <w:pPr>
        <w:pStyle w:val="CommentText"/>
      </w:pPr>
      <w:r>
        <w:rPr>
          <w:rStyle w:val="CommentReference"/>
        </w:rPr>
        <w:annotationRef/>
      </w:r>
      <w:r w:rsidR="00FA7866">
        <w:t xml:space="preserve">See my comments below. I think we should rephrase it. </w:t>
      </w:r>
    </w:p>
  </w:comment>
  <w:comment w:id="1" w:author="Derex, Maxime" w:date="2018-05-10T14:10:00Z" w:initials="DM">
    <w:p w14:paraId="0D3B18E0" w14:textId="486DE39F" w:rsidR="00FA7866" w:rsidRDefault="00FA7866">
      <w:pPr>
        <w:pStyle w:val="CommentText"/>
      </w:pPr>
      <w:r>
        <w:rPr>
          <w:rStyle w:val="CommentReference"/>
        </w:rPr>
        <w:annotationRef/>
      </w:r>
      <w:r>
        <w:t>Same</w:t>
      </w:r>
    </w:p>
  </w:comment>
  <w:comment w:id="3" w:author="Derex, Maxime" w:date="2018-05-09T17:07:00Z" w:initials="DM">
    <w:p w14:paraId="21186A9F" w14:textId="4EB5E4B5" w:rsidR="00E2748F" w:rsidRDefault="00E2748F">
      <w:pPr>
        <w:pStyle w:val="CommentText"/>
      </w:pPr>
      <w:r>
        <w:rPr>
          <w:rStyle w:val="CommentReference"/>
        </w:rPr>
        <w:annotationRef/>
      </w:r>
      <w:r w:rsidR="00FA7866">
        <w:t>These examples are debated. I would remove these sentences. You can add “but see ref X” in the references of the previous sentence.</w:t>
      </w:r>
    </w:p>
  </w:comment>
  <w:comment w:id="5" w:author="Derex, Maxime" w:date="2018-05-10T14:12:00Z" w:initials="DM">
    <w:p w14:paraId="3313CDBE" w14:textId="01587340" w:rsidR="00FA7866" w:rsidRDefault="00FA7866">
      <w:pPr>
        <w:pStyle w:val="CommentText"/>
      </w:pPr>
      <w:r>
        <w:rPr>
          <w:rStyle w:val="CommentReference"/>
        </w:rPr>
        <w:annotationRef/>
      </w:r>
      <w:r>
        <w:t>Redundant with the first paragraph. (“</w:t>
      </w:r>
      <w:r>
        <w:t>the answer lies more in our ability to inherit knowledge from others than our ability to make discoveries by ourselves (Richerson and Boyd 2005; Henrich 2015; Boyd 2018). Humans possess a number of advanced social learning abilities</w:t>
      </w:r>
      <w:r>
        <w:t>…”</w:t>
      </w:r>
    </w:p>
  </w:comment>
  <w:comment w:id="6" w:author="Derex, Maxime" w:date="2018-05-10T14:15:00Z" w:initials="DM">
    <w:p w14:paraId="0A1E9108" w14:textId="2D86DFD2" w:rsidR="00FA7866" w:rsidRDefault="00FA7866">
      <w:pPr>
        <w:pStyle w:val="CommentText"/>
      </w:pPr>
      <w:r>
        <w:rPr>
          <w:rStyle w:val="CommentReference"/>
        </w:rPr>
        <w:annotationRef/>
      </w:r>
      <w:r>
        <w:t xml:space="preserve">I would remove “more carefully”. Caldwell did something similar to Morgan. The task was different though.  See </w:t>
      </w:r>
    </w:p>
    <w:p w14:paraId="2A4548B1" w14:textId="77777777" w:rsidR="00FA7866" w:rsidRDefault="00FA7866">
      <w:pPr>
        <w:pStyle w:val="CommentText"/>
      </w:pPr>
    </w:p>
    <w:p w14:paraId="08836E64" w14:textId="77777777" w:rsidR="00FA7866" w:rsidRDefault="00FA7866" w:rsidP="00FA7866">
      <w:pPr>
        <w:autoSpaceDE w:val="0"/>
        <w:autoSpaceDN w:val="0"/>
        <w:adjustRightInd w:val="0"/>
        <w:spacing w:after="0"/>
        <w:rPr>
          <w:rFonts w:ascii="Segoe UI" w:hAnsi="Segoe UI" w:cs="Segoe UI"/>
          <w:sz w:val="18"/>
          <w:szCs w:val="18"/>
          <w:lang w:val="fr-FR"/>
        </w:rPr>
      </w:pPr>
      <w:r w:rsidRPr="00FA7866">
        <w:rPr>
          <w:rFonts w:ascii="Segoe UI" w:hAnsi="Segoe UI" w:cs="Segoe UI"/>
          <w:sz w:val="18"/>
          <w:szCs w:val="18"/>
          <w:lang w:val="en-GB"/>
        </w:rPr>
        <w:t xml:space="preserve">Wasielewski, H. (2014). "Imitation Is Necessary for Cumulative Cultural Evolution in an Unfamiliar, Opaque Task." </w:t>
      </w:r>
      <w:r>
        <w:rPr>
          <w:rFonts w:ascii="Segoe UI" w:hAnsi="Segoe UI" w:cs="Segoe UI"/>
          <w:sz w:val="18"/>
          <w:szCs w:val="18"/>
          <w:u w:val="single"/>
          <w:lang w:val="fr-FR"/>
        </w:rPr>
        <w:t>Human Nature</w:t>
      </w:r>
      <w:r>
        <w:rPr>
          <w:rFonts w:ascii="Segoe UI" w:hAnsi="Segoe UI" w:cs="Segoe UI"/>
          <w:sz w:val="18"/>
          <w:szCs w:val="18"/>
          <w:lang w:val="fr-FR"/>
        </w:rPr>
        <w:t xml:space="preserve"> </w:t>
      </w:r>
      <w:r>
        <w:rPr>
          <w:rFonts w:ascii="Segoe UI" w:hAnsi="Segoe UI" w:cs="Segoe UI"/>
          <w:b/>
          <w:bCs/>
          <w:sz w:val="18"/>
          <w:szCs w:val="18"/>
          <w:lang w:val="fr-FR"/>
        </w:rPr>
        <w:t>25</w:t>
      </w:r>
      <w:r>
        <w:rPr>
          <w:rFonts w:ascii="Segoe UI" w:hAnsi="Segoe UI" w:cs="Segoe UI"/>
          <w:sz w:val="18"/>
          <w:szCs w:val="18"/>
          <w:lang w:val="fr-FR"/>
        </w:rPr>
        <w:t>(1): 161-179.</w:t>
      </w:r>
    </w:p>
    <w:p w14:paraId="3F027A21" w14:textId="643B36E0" w:rsidR="00FA7866" w:rsidRDefault="00FA7866" w:rsidP="00FA7866">
      <w:pPr>
        <w:autoSpaceDE w:val="0"/>
        <w:autoSpaceDN w:val="0"/>
        <w:adjustRightInd w:val="0"/>
        <w:spacing w:after="0"/>
        <w:rPr>
          <w:rFonts w:ascii="Segoe UI" w:hAnsi="Segoe UI" w:cs="Segoe UI"/>
          <w:sz w:val="18"/>
          <w:szCs w:val="18"/>
          <w:lang w:val="fr-FR"/>
        </w:rPr>
      </w:pPr>
    </w:p>
    <w:p w14:paraId="3B61BF9D" w14:textId="6DF6DCFF" w:rsidR="00FA7866" w:rsidRDefault="00FA7866" w:rsidP="00FA7866">
      <w:pPr>
        <w:autoSpaceDE w:val="0"/>
        <w:autoSpaceDN w:val="0"/>
        <w:adjustRightInd w:val="0"/>
        <w:spacing w:after="0"/>
        <w:rPr>
          <w:rFonts w:ascii="Segoe UI" w:hAnsi="Segoe UI" w:cs="Segoe UI"/>
          <w:sz w:val="18"/>
          <w:szCs w:val="18"/>
          <w:lang w:val="fr-FR"/>
        </w:rPr>
      </w:pPr>
      <w:r w:rsidRPr="00FA7866">
        <w:rPr>
          <w:rFonts w:ascii="Segoe UI" w:hAnsi="Segoe UI" w:cs="Segoe UI"/>
          <w:sz w:val="18"/>
          <w:szCs w:val="18"/>
          <w:lang w:val="en-GB"/>
        </w:rPr>
        <w:t xml:space="preserve">Zwirner, E. and A. Thornton (2015). "Cognitive requirements of cumulative culture: teaching is useful but not essential." </w:t>
      </w:r>
      <w:r>
        <w:rPr>
          <w:rFonts w:ascii="Segoe UI" w:hAnsi="Segoe UI" w:cs="Segoe UI"/>
          <w:sz w:val="18"/>
          <w:szCs w:val="18"/>
          <w:u w:val="single"/>
          <w:lang w:val="fr-FR"/>
        </w:rPr>
        <w:t>Scientific Reports</w:t>
      </w:r>
      <w:r>
        <w:rPr>
          <w:rFonts w:ascii="Segoe UI" w:hAnsi="Segoe UI" w:cs="Segoe UI"/>
          <w:sz w:val="18"/>
          <w:szCs w:val="18"/>
          <w:lang w:val="fr-FR"/>
        </w:rPr>
        <w:t xml:space="preserve"> </w:t>
      </w:r>
      <w:r>
        <w:rPr>
          <w:rFonts w:ascii="Segoe UI" w:hAnsi="Segoe UI" w:cs="Segoe UI"/>
          <w:b/>
          <w:bCs/>
          <w:sz w:val="18"/>
          <w:szCs w:val="18"/>
          <w:lang w:val="fr-FR"/>
        </w:rPr>
        <w:t>5</w:t>
      </w:r>
      <w:r>
        <w:rPr>
          <w:rFonts w:ascii="Segoe UI" w:hAnsi="Segoe UI" w:cs="Segoe UI"/>
          <w:sz w:val="18"/>
          <w:szCs w:val="18"/>
          <w:lang w:val="fr-FR"/>
        </w:rPr>
        <w:t>: 16781.</w:t>
      </w:r>
    </w:p>
    <w:p w14:paraId="34997199" w14:textId="77777777" w:rsidR="00FB5262" w:rsidRDefault="00FB5262" w:rsidP="00FA7866">
      <w:pPr>
        <w:autoSpaceDE w:val="0"/>
        <w:autoSpaceDN w:val="0"/>
        <w:adjustRightInd w:val="0"/>
        <w:spacing w:after="0"/>
        <w:rPr>
          <w:rFonts w:ascii="Segoe UI" w:hAnsi="Segoe UI" w:cs="Segoe UI"/>
          <w:sz w:val="18"/>
          <w:szCs w:val="18"/>
          <w:lang w:val="fr-FR"/>
        </w:rPr>
      </w:pPr>
    </w:p>
    <w:p w14:paraId="6E87E517" w14:textId="639FCA8F" w:rsidR="00FB5262" w:rsidRPr="00FB5262" w:rsidRDefault="00FB5262" w:rsidP="00FB5262">
      <w:pPr>
        <w:autoSpaceDE w:val="0"/>
        <w:autoSpaceDN w:val="0"/>
        <w:adjustRightInd w:val="0"/>
        <w:spacing w:after="0"/>
        <w:rPr>
          <w:rFonts w:ascii="Segoe UI" w:hAnsi="Segoe UI" w:cs="Segoe UI"/>
          <w:sz w:val="18"/>
          <w:szCs w:val="18"/>
          <w:lang w:val="en-GB"/>
        </w:rPr>
      </w:pPr>
      <w:r w:rsidRPr="00FB5262">
        <w:rPr>
          <w:rFonts w:ascii="Segoe UI" w:hAnsi="Segoe UI" w:cs="Segoe UI"/>
          <w:sz w:val="18"/>
          <w:szCs w:val="18"/>
          <w:lang w:val="en-GB"/>
        </w:rPr>
        <w:t xml:space="preserve">Derex, M., et al. (2013). "Social learners require process information to outperform individual learners." </w:t>
      </w:r>
      <w:r w:rsidRPr="00FB5262">
        <w:rPr>
          <w:rFonts w:ascii="Segoe UI" w:hAnsi="Segoe UI" w:cs="Segoe UI"/>
          <w:sz w:val="18"/>
          <w:szCs w:val="18"/>
          <w:u w:val="single"/>
          <w:lang w:val="en-GB"/>
        </w:rPr>
        <w:t>Evolution</w:t>
      </w:r>
      <w:r w:rsidRPr="00FB5262">
        <w:rPr>
          <w:rFonts w:ascii="Segoe UI" w:hAnsi="Segoe UI" w:cs="Segoe UI"/>
          <w:sz w:val="18"/>
          <w:szCs w:val="18"/>
          <w:lang w:val="en-GB"/>
        </w:rPr>
        <w:t xml:space="preserve"> </w:t>
      </w:r>
      <w:r w:rsidRPr="00FB5262">
        <w:rPr>
          <w:rFonts w:ascii="Segoe UI" w:hAnsi="Segoe UI" w:cs="Segoe UI"/>
          <w:b/>
          <w:bCs/>
          <w:sz w:val="18"/>
          <w:szCs w:val="18"/>
          <w:lang w:val="en-GB"/>
        </w:rPr>
        <w:t>67</w:t>
      </w:r>
      <w:r w:rsidRPr="00FB5262">
        <w:rPr>
          <w:rFonts w:ascii="Segoe UI" w:hAnsi="Segoe UI" w:cs="Segoe UI"/>
          <w:sz w:val="18"/>
          <w:szCs w:val="18"/>
          <w:lang w:val="en-GB"/>
        </w:rPr>
        <w:t>(3): 688-697.</w:t>
      </w:r>
    </w:p>
    <w:p w14:paraId="7DA7C847" w14:textId="77777777" w:rsidR="00FB5262" w:rsidRPr="00FB5262" w:rsidRDefault="00FB5262" w:rsidP="00FA7866">
      <w:pPr>
        <w:autoSpaceDE w:val="0"/>
        <w:autoSpaceDN w:val="0"/>
        <w:adjustRightInd w:val="0"/>
        <w:spacing w:after="0"/>
        <w:rPr>
          <w:rFonts w:ascii="Segoe UI" w:hAnsi="Segoe UI" w:cs="Segoe UI"/>
          <w:sz w:val="18"/>
          <w:szCs w:val="18"/>
          <w:lang w:val="en-GB"/>
        </w:rPr>
      </w:pPr>
    </w:p>
    <w:p w14:paraId="4EB523BD" w14:textId="77777777" w:rsidR="00FA7866" w:rsidRPr="00FA7866" w:rsidRDefault="00FA7866" w:rsidP="00FA7866">
      <w:pPr>
        <w:autoSpaceDE w:val="0"/>
        <w:autoSpaceDN w:val="0"/>
        <w:adjustRightInd w:val="0"/>
        <w:spacing w:after="0"/>
        <w:rPr>
          <w:rFonts w:ascii="Segoe UI" w:hAnsi="Segoe UI" w:cs="Segoe UI"/>
          <w:sz w:val="18"/>
          <w:szCs w:val="18"/>
          <w:lang w:val="en-GB"/>
        </w:rPr>
      </w:pPr>
    </w:p>
  </w:comment>
  <w:comment w:id="9" w:author="Derex, Maxime" w:date="2018-05-10T11:54:00Z" w:initials="DM">
    <w:p w14:paraId="16877DD3" w14:textId="306D3FA1" w:rsidR="0006608E" w:rsidRDefault="0006608E">
      <w:pPr>
        <w:pStyle w:val="CommentText"/>
      </w:pPr>
      <w:r>
        <w:rPr>
          <w:rStyle w:val="CommentReference"/>
        </w:rPr>
        <w:annotationRef/>
      </w:r>
      <w:r w:rsidR="00FB5262">
        <w:t>C</w:t>
      </w:r>
      <w:r>
        <w:t xml:space="preserve">onfusing. Below, performance equals “number of tools produced”. </w:t>
      </w:r>
    </w:p>
  </w:comment>
  <w:comment w:id="10" w:author="Derex, Maxime" w:date="2018-05-09T17:22:00Z" w:initials="DM">
    <w:p w14:paraId="42B6DF12" w14:textId="00B340B4" w:rsidR="00792706" w:rsidRDefault="00792706">
      <w:pPr>
        <w:pStyle w:val="CommentText"/>
      </w:pPr>
      <w:r>
        <w:rPr>
          <w:rStyle w:val="CommentReference"/>
        </w:rPr>
        <w:annotationRef/>
      </w:r>
      <w:r w:rsidR="00FB5262">
        <w:t xml:space="preserve">Not clear. How do people refine? </w:t>
      </w:r>
    </w:p>
    <w:p w14:paraId="77C5EFA3" w14:textId="111CA3D3" w:rsidR="00FB5262" w:rsidRDefault="00FB5262">
      <w:pPr>
        <w:pStyle w:val="CommentText"/>
      </w:pPr>
      <w:r>
        <w:t>The phrasing should be “</w:t>
      </w:r>
      <w:r>
        <w:t>through the combination of different items</w:t>
      </w:r>
      <w:r>
        <w:t xml:space="preserve"> or </w:t>
      </w:r>
      <w:r>
        <w:t xml:space="preserve">through the combination of </w:t>
      </w:r>
      <w:r>
        <w:t>similar</w:t>
      </w:r>
      <w:r>
        <w:t xml:space="preserve"> items</w:t>
      </w:r>
      <w:r>
        <w:t>” or something along this line.</w:t>
      </w:r>
    </w:p>
  </w:comment>
  <w:comment w:id="11" w:author="Derex, Maxime" w:date="2018-05-09T17:23:00Z" w:initials="DM">
    <w:p w14:paraId="39A96F28" w14:textId="366C4B2A" w:rsidR="00792706" w:rsidRDefault="00792706">
      <w:pPr>
        <w:pStyle w:val="CommentText"/>
      </w:pPr>
      <w:r>
        <w:rPr>
          <w:rStyle w:val="CommentReference"/>
        </w:rPr>
        <w:annotationRef/>
      </w:r>
      <w:r w:rsidR="00FB5262">
        <w:t>That should be part of the discussion</w:t>
      </w:r>
    </w:p>
  </w:comment>
  <w:comment w:id="12" w:author="Derex, Maxime" w:date="2018-05-10T14:08:00Z" w:initials="DM">
    <w:p w14:paraId="77330395" w14:textId="328BCEF9" w:rsidR="00FA7866" w:rsidRDefault="00FA7866">
      <w:pPr>
        <w:pStyle w:val="CommentText"/>
      </w:pPr>
      <w:r>
        <w:rPr>
          <w:rStyle w:val="CommentReference"/>
        </w:rPr>
        <w:annotationRef/>
      </w:r>
      <w:r>
        <w:t>Tacit knowledge is knowledge that is hard to verbalize/transfer.</w:t>
      </w:r>
    </w:p>
  </w:comment>
  <w:comment w:id="22" w:author="Derex, Maxime" w:date="2018-05-10T11:08:00Z" w:initials="DM">
    <w:p w14:paraId="3C03CC1C" w14:textId="74561EA4" w:rsidR="0060349D" w:rsidRDefault="0060349D">
      <w:pPr>
        <w:pStyle w:val="CommentText"/>
      </w:pPr>
      <w:r>
        <w:rPr>
          <w:rStyle w:val="CommentReference"/>
        </w:rPr>
        <w:annotationRef/>
      </w:r>
      <w:r>
        <w:t>What do you mean by performance? Score? Number of tools discovered?</w:t>
      </w:r>
    </w:p>
  </w:comment>
  <w:comment w:id="23" w:author="Derex, Maxime" w:date="2018-05-10T11:07:00Z" w:initials="DM">
    <w:p w14:paraId="16397484" w14:textId="1BD1D190" w:rsidR="0060349D" w:rsidRDefault="0060349D">
      <w:pPr>
        <w:pStyle w:val="CommentText"/>
      </w:pPr>
      <w:r>
        <w:rPr>
          <w:rStyle w:val="CommentReference"/>
        </w:rPr>
        <w:annotationRef/>
      </w:r>
      <w:r>
        <w:t xml:space="preserve">That is not clear to me because it is necessarily the case. </w:t>
      </w:r>
      <w:r w:rsidR="00FB5262">
        <w:t xml:space="preserve">By design, the ability to produce new tools depends on the tools found/inherited.  </w:t>
      </w:r>
    </w:p>
  </w:comment>
  <w:comment w:id="25" w:author="Derex, Maxime" w:date="2018-05-10T11:52:00Z" w:initials="DM">
    <w:p w14:paraId="059DDE4E" w14:textId="53F26E8A" w:rsidR="0006608E" w:rsidRDefault="0006608E">
      <w:pPr>
        <w:pStyle w:val="CommentText"/>
      </w:pPr>
      <w:r>
        <w:rPr>
          <w:rStyle w:val="CommentReference"/>
        </w:rPr>
        <w:annotationRef/>
      </w:r>
      <w:r>
        <w:t xml:space="preserve">Try to be consistent with the initial paper. In the initial paper, performance equals score. </w:t>
      </w:r>
    </w:p>
  </w:comment>
  <w:comment w:id="26" w:author="Derex, Maxime" w:date="2018-05-10T11:17:00Z" w:initials="DM">
    <w:p w14:paraId="55547AF9" w14:textId="1E9F603E" w:rsidR="000D20FE" w:rsidRDefault="000D20FE">
      <w:pPr>
        <w:pStyle w:val="CommentText"/>
      </w:pPr>
      <w:r>
        <w:rPr>
          <w:rStyle w:val="CommentReference"/>
        </w:rPr>
        <w:annotationRef/>
      </w:r>
      <w:r>
        <w:t xml:space="preserve">That is a very weak test. I would remove it. The regression is more robust and tells the same story. </w:t>
      </w:r>
    </w:p>
  </w:comment>
  <w:comment w:id="27" w:author="Derex, Maxime" w:date="2018-05-10T11:18:00Z" w:initials="DM">
    <w:p w14:paraId="52E1D68C" w14:textId="410C88C0" w:rsidR="000D20FE" w:rsidRDefault="000D20FE">
      <w:pPr>
        <w:pStyle w:val="CommentText"/>
      </w:pPr>
      <w:r>
        <w:rPr>
          <w:rStyle w:val="CommentReference"/>
        </w:rPr>
        <w:annotationRef/>
      </w:r>
      <w:r>
        <w:t>That should be moved to the discussion section</w:t>
      </w:r>
    </w:p>
  </w:comment>
  <w:comment w:id="28" w:author="Derex, Maxime" w:date="2018-05-10T11:21:00Z" w:initials="DM">
    <w:p w14:paraId="633BF6CC" w14:textId="29C6C4AF" w:rsidR="000D20FE" w:rsidRDefault="000D20FE">
      <w:pPr>
        <w:pStyle w:val="CommentText"/>
      </w:pPr>
      <w:r>
        <w:rPr>
          <w:rStyle w:val="CommentReference"/>
        </w:rPr>
        <w:annotationRef/>
      </w:r>
      <w:r>
        <w:t xml:space="preserve">The figure is blurred. Do you have a higher def version? </w:t>
      </w:r>
    </w:p>
  </w:comment>
  <w:comment w:id="29" w:author="Derex, Maxime" w:date="2018-05-10T11:22:00Z" w:initials="DM">
    <w:p w14:paraId="03C9EF5B" w14:textId="2D7D295B" w:rsidR="000D20FE" w:rsidRDefault="000D20FE">
      <w:pPr>
        <w:pStyle w:val="CommentText"/>
      </w:pPr>
      <w:r>
        <w:rPr>
          <w:rStyle w:val="CommentReference"/>
        </w:rPr>
        <w:annotationRef/>
      </w:r>
      <w:r>
        <w:t xml:space="preserve">We should try to be as rigorous as possible here. </w:t>
      </w:r>
      <w:r w:rsidR="00D96580">
        <w:t>“</w:t>
      </w:r>
      <w:r>
        <w:t>Complex</w:t>
      </w:r>
      <w:r w:rsidR="00D96580">
        <w:t>”</w:t>
      </w:r>
      <w:r>
        <w:t xml:space="preserve"> might refer to the number of elements that have to be combined. That is not what you are referring to. </w:t>
      </w:r>
      <w:r w:rsidR="00D96580">
        <w:t>Expressions such as</w:t>
      </w:r>
      <w:r>
        <w:t xml:space="preserve"> “</w:t>
      </w:r>
      <w:r w:rsidR="00D96580">
        <w:t xml:space="preserve">harder to find” or “less likely to be produced” are more in line with the definition you give in the next sentence. </w:t>
      </w:r>
    </w:p>
    <w:p w14:paraId="3B8D68EB" w14:textId="77777777" w:rsidR="000D20FE" w:rsidRDefault="000D20FE">
      <w:pPr>
        <w:pStyle w:val="CommentText"/>
      </w:pPr>
    </w:p>
    <w:p w14:paraId="550A2667" w14:textId="3A9D7B4C" w:rsidR="000D20FE" w:rsidRDefault="00D96580">
      <w:pPr>
        <w:pStyle w:val="CommentText"/>
      </w:pPr>
      <w:r>
        <w:t xml:space="preserve">IMO these expressions would not be correct either though because the function of some tools are easier to guess than other. So we should make it explicit that our measure is based on the size of the combinatorial space.  </w:t>
      </w:r>
      <w:r w:rsidR="000D20FE">
        <w:t xml:space="preserve">    </w:t>
      </w:r>
    </w:p>
    <w:p w14:paraId="01702619" w14:textId="77777777" w:rsidR="00D96580" w:rsidRDefault="00D96580">
      <w:pPr>
        <w:pStyle w:val="CommentText"/>
      </w:pPr>
    </w:p>
    <w:p w14:paraId="5FBBB1C6" w14:textId="77777777" w:rsidR="00D96580" w:rsidRDefault="00D96580">
      <w:pPr>
        <w:pStyle w:val="CommentText"/>
      </w:pPr>
      <w:r>
        <w:t xml:space="preserve">I would rephrase the entire paragraph by stressing the relationship between the production of innovation and the size of the combinatorial space. </w:t>
      </w:r>
    </w:p>
    <w:p w14:paraId="0A64D7CA" w14:textId="77777777" w:rsidR="00B7731E" w:rsidRDefault="00B7731E">
      <w:pPr>
        <w:pStyle w:val="CommentText"/>
      </w:pPr>
    </w:p>
    <w:p w14:paraId="5823DE6A" w14:textId="3264128A" w:rsidR="00B7731E" w:rsidRDefault="00B7731E">
      <w:pPr>
        <w:pStyle w:val="CommentText"/>
      </w:pPr>
      <w:r>
        <w:t>A proposition based on what you wrote above:</w:t>
      </w:r>
    </w:p>
    <w:p w14:paraId="19258A89" w14:textId="77777777" w:rsidR="00D96580" w:rsidRDefault="00D96580">
      <w:pPr>
        <w:pStyle w:val="CommentText"/>
      </w:pPr>
    </w:p>
    <w:p w14:paraId="11EA6CE9" w14:textId="36FB3E7A" w:rsidR="00B7731E" w:rsidRDefault="00B7731E" w:rsidP="00B7731E">
      <w:pPr>
        <w:pStyle w:val="BodyText"/>
      </w:pPr>
      <w:r>
        <w:t>“</w:t>
      </w:r>
      <w:r w:rsidR="00D96580">
        <w:t xml:space="preserve">It is worth noting that as tools </w:t>
      </w:r>
      <w:r>
        <w:t xml:space="preserve">are accumulated, the number of possible combinations that can be </w:t>
      </w:r>
      <w:r>
        <w:t>produced</w:t>
      </w:r>
      <w:r>
        <w:t xml:space="preserve"> increases exponentially</w:t>
      </w:r>
      <w:r>
        <w:t xml:space="preserve">. As a consequence, </w:t>
      </w:r>
      <w:r>
        <w:t>the discovery of later tools was less likely to happen by chance alone.</w:t>
      </w:r>
      <w:r>
        <w:t xml:space="preserve"> When taking </w:t>
      </w:r>
      <w:r>
        <w:t>the size of the combinatorial space</w:t>
      </w:r>
      <w:r>
        <w:t xml:space="preserve"> into account, our analyses indicate that … “</w:t>
      </w:r>
    </w:p>
    <w:p w14:paraId="7EBBF6A7" w14:textId="19594CF7" w:rsidR="00B7731E" w:rsidRDefault="00B7731E">
      <w:pPr>
        <w:pStyle w:val="CommentText"/>
      </w:pPr>
    </w:p>
    <w:p w14:paraId="497444B7" w14:textId="468FEA0D" w:rsidR="00D96580" w:rsidRDefault="00D96580">
      <w:pPr>
        <w:pStyle w:val="CommentText"/>
      </w:pPr>
    </w:p>
  </w:comment>
  <w:comment w:id="30" w:author="Derex, Maxime" w:date="2018-05-10T11:46:00Z" w:initials="DM">
    <w:p w14:paraId="7619F8DB" w14:textId="702E8F2D" w:rsidR="00B7731E" w:rsidRDefault="00B7731E">
      <w:pPr>
        <w:pStyle w:val="CommentText"/>
      </w:pPr>
      <w:r>
        <w:rPr>
          <w:rStyle w:val="CommentReference"/>
        </w:rPr>
        <w:annotationRef/>
      </w:r>
      <w:r>
        <w:t xml:space="preserve">Don’t understand what you mean here. </w:t>
      </w:r>
      <w:r w:rsidR="0006608E">
        <w:t>What is the variable to explain in your model and what are your predictors? We should add short descriptions of the models and definitions of our variables in the methods section.</w:t>
      </w:r>
    </w:p>
    <w:p w14:paraId="34C1217D" w14:textId="77777777" w:rsidR="0006608E" w:rsidRDefault="0006608E">
      <w:pPr>
        <w:pStyle w:val="CommentText"/>
      </w:pPr>
    </w:p>
    <w:p w14:paraId="53CCB376" w14:textId="0CB48D50" w:rsidR="0006608E" w:rsidRDefault="0006608E">
      <w:pPr>
        <w:pStyle w:val="CommentText"/>
      </w:pPr>
      <w:r>
        <w:t xml:space="preserve">Are you talking about the probability of discovering a tool while controlling for the size of the combinatorial space? Later participants discover more “complex” tools by design. </w:t>
      </w:r>
    </w:p>
  </w:comment>
  <w:comment w:id="32" w:author="Derex, Maxime" w:date="2018-05-10T11:57:00Z" w:initials="DM">
    <w:p w14:paraId="638CBFBA" w14:textId="198946CF" w:rsidR="0006608E" w:rsidRDefault="0006608E">
      <w:pPr>
        <w:pStyle w:val="CommentText"/>
      </w:pPr>
      <w:r>
        <w:rPr>
          <w:rStyle w:val="CommentReference"/>
        </w:rPr>
        <w:annotationRef/>
      </w:r>
      <w:r>
        <w:t xml:space="preserve">I like the A &amp; B figures. </w:t>
      </w:r>
    </w:p>
  </w:comment>
  <w:comment w:id="33" w:author="Derex, Maxime" w:date="2018-05-10T11:59:00Z" w:initials="DM">
    <w:p w14:paraId="0CC7FFD6" w14:textId="4C65CC8B" w:rsidR="001713CB" w:rsidRDefault="001713CB">
      <w:pPr>
        <w:pStyle w:val="CommentText"/>
      </w:pPr>
      <w:r>
        <w:rPr>
          <w:rStyle w:val="CommentReference"/>
        </w:rPr>
        <w:annotationRef/>
      </w:r>
      <w:r>
        <w:t>“</w:t>
      </w:r>
      <w:r>
        <w:t>combinatorial complexity</w:t>
      </w:r>
      <w:r>
        <w:rPr>
          <w:rStyle w:val="CommentReference"/>
        </w:rPr>
        <w:annotationRef/>
      </w:r>
      <w:r>
        <w:t>” is ambiguous. It might refer to the number of items that have to be combined. I would use “</w:t>
      </w:r>
      <w:r>
        <w:t>size of the combinatorial space</w:t>
      </w:r>
      <w:r>
        <w:t>”</w:t>
      </w:r>
    </w:p>
  </w:comment>
  <w:comment w:id="34" w:author="Derex, Maxime" w:date="2018-05-10T12:01:00Z" w:initials="DM">
    <w:p w14:paraId="7864BF18" w14:textId="4D40DCCC" w:rsidR="001713CB" w:rsidRDefault="001713CB">
      <w:pPr>
        <w:pStyle w:val="CommentText"/>
      </w:pPr>
      <w:r>
        <w:rPr>
          <w:rStyle w:val="CommentReference"/>
        </w:rPr>
        <w:annotationRef/>
      </w:r>
      <w:r>
        <w:t xml:space="preserve">I would remove that sentence. We are in the results section. </w:t>
      </w:r>
    </w:p>
  </w:comment>
  <w:comment w:id="35" w:author="Derex, Maxime" w:date="2018-05-10T12:03:00Z" w:initials="DM">
    <w:p w14:paraId="4C6360DD" w14:textId="5E55A88F" w:rsidR="001713CB" w:rsidRDefault="001713CB">
      <w:pPr>
        <w:pStyle w:val="CommentText"/>
      </w:pPr>
      <w:r>
        <w:rPr>
          <w:rStyle w:val="CommentReference"/>
        </w:rPr>
        <w:annotationRef/>
      </w:r>
      <w:r>
        <w:t xml:space="preserve">That is a simple and really interesting result. </w:t>
      </w:r>
      <w:r w:rsidR="00FB5262">
        <w:t>It should</w:t>
      </w:r>
      <w:r w:rsidR="0014740D">
        <w:t xml:space="preserve"> be part of the abstract.</w:t>
      </w:r>
    </w:p>
  </w:comment>
  <w:comment w:id="36" w:author="Derex, Maxime" w:date="2018-05-10T12:38:00Z" w:initials="DM">
    <w:p w14:paraId="19987A1F" w14:textId="7BD3DCCF" w:rsidR="00705C8B" w:rsidRDefault="00705C8B">
      <w:pPr>
        <w:pStyle w:val="CommentText"/>
      </w:pPr>
      <w:r>
        <w:rPr>
          <w:rStyle w:val="CommentReference"/>
        </w:rPr>
        <w:annotationRef/>
      </w:r>
      <w:r w:rsidR="0014740D">
        <w:t xml:space="preserve">That should be part of the discussion. The results section is confusing because you say “inheriting tools affects X” and later on in the manuscript you say </w:t>
      </w:r>
      <w:r w:rsidR="0014740D">
        <w:t xml:space="preserve">“inheriting tools </w:t>
      </w:r>
      <w:r w:rsidR="0014740D">
        <w:t>doesn’t affect</w:t>
      </w:r>
      <w:r w:rsidR="0014740D">
        <w:t xml:space="preserve"> X”</w:t>
      </w:r>
      <w:r w:rsidR="0014740D">
        <w:t xml:space="preserve">. Stick to the results in the results section and discuss the evidence ion the discussion. </w:t>
      </w:r>
    </w:p>
  </w:comment>
  <w:comment w:id="38" w:author="Derex, Maxime" w:date="2018-05-10T12:48:00Z" w:initials="DM">
    <w:p w14:paraId="066FFDB8" w14:textId="1B9309EA" w:rsidR="00FF649F" w:rsidRDefault="00FF649F">
      <w:pPr>
        <w:pStyle w:val="CommentText"/>
      </w:pPr>
      <w:r>
        <w:rPr>
          <w:rStyle w:val="CommentReference"/>
        </w:rPr>
        <w:annotationRef/>
      </w:r>
      <w:r w:rsidR="0014740D">
        <w:t>We should</w:t>
      </w:r>
      <w:r>
        <w:t xml:space="preserve"> make it clearer that </w:t>
      </w:r>
      <w:r w:rsidR="0014740D">
        <w:t>we</w:t>
      </w:r>
      <w:r>
        <w:t xml:space="preserve"> are comparing </w:t>
      </w:r>
      <w:r>
        <w:t>G1 participant versus</w:t>
      </w:r>
      <w:r>
        <w:t xml:space="preserve"> G2-3-4. In theory, you can be G2 without inheriting anything. </w:t>
      </w:r>
    </w:p>
  </w:comment>
  <w:comment w:id="39" w:author="Derex, Maxime" w:date="2018-05-10T12:41:00Z" w:initials="DM">
    <w:p w14:paraId="35C59585" w14:textId="352A0FE4" w:rsidR="00705C8B" w:rsidRDefault="00705C8B">
      <w:pPr>
        <w:pStyle w:val="CommentText"/>
      </w:pPr>
      <w:r>
        <w:rPr>
          <w:rStyle w:val="CommentReference"/>
        </w:rPr>
        <w:annotationRef/>
      </w:r>
      <w:r>
        <w:t xml:space="preserve">Not clear what you did here. Guessed in the first sentence in confusing because </w:t>
      </w:r>
      <w:r w:rsidR="0014740D">
        <w:t>non-</w:t>
      </w:r>
      <w:r>
        <w:t>G1 participant did not have to “guess”</w:t>
      </w:r>
      <w:r w:rsidR="0014740D">
        <w:t xml:space="preserve"> when they are reproducing solutions</w:t>
      </w:r>
      <w:r>
        <w:t xml:space="preserve">.  </w:t>
      </w:r>
    </w:p>
  </w:comment>
  <w:comment w:id="40" w:author="Derex, Maxime" w:date="2018-05-10T12:50:00Z" w:initials="DM">
    <w:p w14:paraId="74437AB6" w14:textId="1159A87D" w:rsidR="00CD4759" w:rsidRDefault="00CD4759">
      <w:pPr>
        <w:pStyle w:val="CommentText"/>
      </w:pPr>
      <w:r>
        <w:rPr>
          <w:rStyle w:val="CommentReference"/>
        </w:rPr>
        <w:annotationRef/>
      </w:r>
      <w:r>
        <w:t xml:space="preserve">Same comment than above. </w:t>
      </w:r>
    </w:p>
  </w:comment>
  <w:comment w:id="41" w:author="Derex, Maxime" w:date="2018-05-10T12:45:00Z" w:initials="DM">
    <w:p w14:paraId="6AD22124" w14:textId="53A2FD1E" w:rsidR="00705C8B" w:rsidRDefault="00705C8B">
      <w:pPr>
        <w:pStyle w:val="CommentText"/>
      </w:pPr>
      <w:r>
        <w:rPr>
          <w:rStyle w:val="CommentReference"/>
        </w:rPr>
        <w:annotationRef/>
      </w:r>
      <w:r>
        <w:t xml:space="preserve">Your analysis is </w:t>
      </w:r>
      <w:r w:rsidR="005478A5">
        <w:t>within or between individuals</w:t>
      </w:r>
      <w:r>
        <w:t xml:space="preserve">? </w:t>
      </w:r>
    </w:p>
    <w:p w14:paraId="1A4E5698" w14:textId="77777777" w:rsidR="00705C8B" w:rsidRDefault="00705C8B">
      <w:pPr>
        <w:pStyle w:val="CommentText"/>
      </w:pPr>
      <w:r>
        <w:t>That should be clearer.</w:t>
      </w:r>
    </w:p>
    <w:p w14:paraId="445292A1" w14:textId="0852F510" w:rsidR="00705C8B" w:rsidRDefault="00705C8B">
      <w:pPr>
        <w:pStyle w:val="CommentText"/>
      </w:pPr>
    </w:p>
  </w:comment>
  <w:comment w:id="42" w:author="Derex, Maxime" w:date="2018-05-10T12:51:00Z" w:initials="DM">
    <w:p w14:paraId="35423B6C" w14:textId="77777777" w:rsidR="005478A5" w:rsidRDefault="005478A5">
      <w:pPr>
        <w:pStyle w:val="CommentText"/>
      </w:pPr>
      <w:r>
        <w:rPr>
          <w:rStyle w:val="CommentReference"/>
        </w:rPr>
        <w:annotationRef/>
      </w:r>
      <w:r>
        <w:t xml:space="preserve">What do you mean here? </w:t>
      </w:r>
    </w:p>
    <w:p w14:paraId="7DCC563A" w14:textId="77777777" w:rsidR="005478A5" w:rsidRDefault="005478A5">
      <w:pPr>
        <w:pStyle w:val="CommentText"/>
      </w:pPr>
    </w:p>
    <w:p w14:paraId="37CD851F" w14:textId="339CA56B" w:rsidR="00533480" w:rsidRDefault="005478A5" w:rsidP="00533480">
      <w:pPr>
        <w:pStyle w:val="BodyText"/>
      </w:pPr>
      <w:r>
        <w:t>If you consider the reproduction of inherited tools as “guesses” (as you made above), that result is obvious. That is actually the definition of social learning…</w:t>
      </w:r>
      <w:r w:rsidR="00533480">
        <w:t xml:space="preserve"> (</w:t>
      </w:r>
      <w:r w:rsidR="00533480">
        <w:sym w:font="Wingdings" w:char="F0E0"/>
      </w:r>
      <w:r w:rsidR="00533480">
        <w:t xml:space="preserve"> influence</w:t>
      </w:r>
      <w:r w:rsidR="00533480">
        <w:t xml:space="preserve"> the way in which future </w:t>
      </w:r>
      <w:r w:rsidR="0014740D">
        <w:t>“</w:t>
      </w:r>
      <w:r w:rsidR="00533480">
        <w:t>guesses</w:t>
      </w:r>
      <w:r w:rsidR="0014740D">
        <w:t>”</w:t>
      </w:r>
      <w:r w:rsidR="00533480">
        <w:t xml:space="preserve"> are generated</w:t>
      </w:r>
      <w:r w:rsidR="00533480">
        <w:rPr>
          <w:rStyle w:val="CommentReference"/>
        </w:rPr>
        <w:annotationRef/>
      </w:r>
      <w:r w:rsidR="00533480">
        <w:t>.</w:t>
      </w:r>
      <w:r w:rsidR="00533480">
        <w:t>)</w:t>
      </w:r>
    </w:p>
    <w:p w14:paraId="2314FB6A" w14:textId="77777777" w:rsidR="005478A5" w:rsidRDefault="005478A5">
      <w:pPr>
        <w:pStyle w:val="CommentText"/>
      </w:pPr>
    </w:p>
    <w:p w14:paraId="76FDCD39" w14:textId="7B5AE7C0" w:rsidR="005478A5" w:rsidRDefault="005478A5">
      <w:pPr>
        <w:pStyle w:val="CommentText"/>
      </w:pPr>
      <w:r>
        <w:t xml:space="preserve">If you are referring specifically to the difference in redundant guesses, </w:t>
      </w:r>
      <w:r w:rsidR="00533480">
        <w:t>the</w:t>
      </w:r>
      <w:r>
        <w:t xml:space="preserve"> claim is</w:t>
      </w:r>
      <w:r w:rsidR="00533480">
        <w:t xml:space="preserve"> both obvious and problematic (for the same reason</w:t>
      </w:r>
      <w:r w:rsidR="0014740D">
        <w:t xml:space="preserve"> </w:t>
      </w:r>
      <w:r w:rsidR="0014740D">
        <w:sym w:font="Wingdings" w:char="F0E0"/>
      </w:r>
      <w:r w:rsidR="0014740D">
        <w:t xml:space="preserve"> </w:t>
      </w:r>
      <w:r w:rsidR="00533480">
        <w:t>Non G1 participant experienced larger combinatorial space, so they are less likely to generate non-redundant combinations..</w:t>
      </w:r>
      <w:r w:rsidR="0014740D">
        <w:t>.)</w:t>
      </w:r>
    </w:p>
    <w:p w14:paraId="0F23388F" w14:textId="77777777" w:rsidR="005478A5" w:rsidRDefault="005478A5">
      <w:pPr>
        <w:pStyle w:val="CommentText"/>
      </w:pPr>
    </w:p>
    <w:p w14:paraId="2ED55299" w14:textId="452C8F24" w:rsidR="005478A5" w:rsidRDefault="005478A5">
      <w:pPr>
        <w:pStyle w:val="CommentText"/>
      </w:pPr>
    </w:p>
  </w:comment>
  <w:comment w:id="44" w:author="Derex, Maxime" w:date="2018-05-10T13:03:00Z" w:initials="DM">
    <w:p w14:paraId="7B549B3D" w14:textId="074619A4" w:rsidR="00533480" w:rsidRDefault="00533480">
      <w:pPr>
        <w:pStyle w:val="CommentText"/>
      </w:pPr>
      <w:r>
        <w:rPr>
          <w:rStyle w:val="CommentReference"/>
        </w:rPr>
        <w:annotationRef/>
      </w:r>
      <w:r w:rsidR="0014740D">
        <w:t xml:space="preserve">The phrasing is not clear. </w:t>
      </w:r>
      <w:r>
        <w:t xml:space="preserve"> </w:t>
      </w:r>
    </w:p>
  </w:comment>
  <w:comment w:id="45" w:author="Derex, Maxime" w:date="2018-05-10T13:04:00Z" w:initials="DM">
    <w:p w14:paraId="6212939C" w14:textId="6979ACFB" w:rsidR="00533480" w:rsidRDefault="00533480">
      <w:pPr>
        <w:pStyle w:val="CommentText"/>
      </w:pPr>
      <w:r>
        <w:rPr>
          <w:rStyle w:val="CommentReference"/>
        </w:rPr>
        <w:annotationRef/>
      </w:r>
      <w:r>
        <w:t xml:space="preserve">There is no way to address that question from the data you analyzed. </w:t>
      </w:r>
      <w:r w:rsidR="0014740D">
        <w:t xml:space="preserve">I would remove it. </w:t>
      </w:r>
    </w:p>
  </w:comment>
  <w:comment w:id="47" w:author="Derex, Maxime" w:date="2018-05-10T13:05:00Z" w:initials="DM">
    <w:p w14:paraId="03FBA7E4" w14:textId="0A0EE566" w:rsidR="00533480" w:rsidRDefault="00533480">
      <w:pPr>
        <w:pStyle w:val="CommentText"/>
      </w:pPr>
      <w:r>
        <w:rPr>
          <w:rStyle w:val="CommentReference"/>
        </w:rPr>
        <w:annotationRef/>
      </w:r>
      <w:r>
        <w:t xml:space="preserve">Tacit knowledge is knowledge that is hard to verbalize/transfer.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A8C19C" w15:done="0"/>
  <w15:commentEx w15:paraId="0D3B18E0" w15:done="0"/>
  <w15:commentEx w15:paraId="21186A9F" w15:done="0"/>
  <w15:commentEx w15:paraId="3313CDBE" w15:done="0"/>
  <w15:commentEx w15:paraId="4EB523BD" w15:done="0"/>
  <w15:commentEx w15:paraId="16877DD3" w15:done="0"/>
  <w15:commentEx w15:paraId="77C5EFA3" w15:done="0"/>
  <w15:commentEx w15:paraId="39A96F28" w15:done="0"/>
  <w15:commentEx w15:paraId="77330395" w15:done="0"/>
  <w15:commentEx w15:paraId="3C03CC1C" w15:done="0"/>
  <w15:commentEx w15:paraId="16397484" w15:done="0"/>
  <w15:commentEx w15:paraId="059DDE4E" w15:done="0"/>
  <w15:commentEx w15:paraId="55547AF9" w15:done="0"/>
  <w15:commentEx w15:paraId="52E1D68C" w15:done="0"/>
  <w15:commentEx w15:paraId="633BF6CC" w15:done="0"/>
  <w15:commentEx w15:paraId="497444B7" w15:done="0"/>
  <w15:commentEx w15:paraId="53CCB376" w15:done="0"/>
  <w15:commentEx w15:paraId="638CBFBA" w15:done="0"/>
  <w15:commentEx w15:paraId="0CC7FFD6" w15:done="0"/>
  <w15:commentEx w15:paraId="7864BF18" w15:done="0"/>
  <w15:commentEx w15:paraId="4C6360DD" w15:done="0"/>
  <w15:commentEx w15:paraId="19987A1F" w15:done="0"/>
  <w15:commentEx w15:paraId="066FFDB8" w15:done="0"/>
  <w15:commentEx w15:paraId="35C59585" w15:done="0"/>
  <w15:commentEx w15:paraId="74437AB6" w15:done="0"/>
  <w15:commentEx w15:paraId="445292A1" w15:done="0"/>
  <w15:commentEx w15:paraId="2ED55299" w15:done="0"/>
  <w15:commentEx w15:paraId="7B549B3D" w15:done="0"/>
  <w15:commentEx w15:paraId="6212939C" w15:done="0"/>
  <w15:commentEx w15:paraId="03FBA7E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1B5B21" w14:textId="77777777" w:rsidR="00807787" w:rsidRDefault="00B252B9">
      <w:pPr>
        <w:spacing w:after="0"/>
      </w:pPr>
      <w:r>
        <w:separator/>
      </w:r>
    </w:p>
  </w:endnote>
  <w:endnote w:type="continuationSeparator" w:id="0">
    <w:p w14:paraId="73046D78" w14:textId="77777777" w:rsidR="00807787" w:rsidRDefault="00B252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733396" w14:textId="77777777" w:rsidR="00711700" w:rsidRDefault="00B252B9">
      <w:r>
        <w:separator/>
      </w:r>
    </w:p>
  </w:footnote>
  <w:footnote w:type="continuationSeparator" w:id="0">
    <w:p w14:paraId="0B189D3A" w14:textId="77777777" w:rsidR="00711700" w:rsidRDefault="00B252B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B156D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526E2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rex, Maxime">
    <w15:presenceInfo w15:providerId="AD" w15:userId="S-1-5-21-2929260712-720396524-3344548481-383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608E"/>
    <w:rsid w:val="000D20FE"/>
    <w:rsid w:val="0014740D"/>
    <w:rsid w:val="001713CB"/>
    <w:rsid w:val="002C56D0"/>
    <w:rsid w:val="004E29B3"/>
    <w:rsid w:val="00533480"/>
    <w:rsid w:val="005478A5"/>
    <w:rsid w:val="00590D07"/>
    <w:rsid w:val="0060349D"/>
    <w:rsid w:val="00705C8B"/>
    <w:rsid w:val="00711700"/>
    <w:rsid w:val="00784D58"/>
    <w:rsid w:val="00792706"/>
    <w:rsid w:val="00807787"/>
    <w:rsid w:val="008B15DE"/>
    <w:rsid w:val="008D6863"/>
    <w:rsid w:val="00B252B9"/>
    <w:rsid w:val="00B7731E"/>
    <w:rsid w:val="00B86B75"/>
    <w:rsid w:val="00BC48D5"/>
    <w:rsid w:val="00C36279"/>
    <w:rsid w:val="00CD4759"/>
    <w:rsid w:val="00D96580"/>
    <w:rsid w:val="00E2748F"/>
    <w:rsid w:val="00E315A3"/>
    <w:rsid w:val="00FA7866"/>
    <w:rsid w:val="00FB5262"/>
    <w:rsid w:val="00FF64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18FE2"/>
  <w15:docId w15:val="{2C1B6D9C-FF28-46E0-ACE7-253004225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E2748F"/>
    <w:rPr>
      <w:sz w:val="16"/>
      <w:szCs w:val="16"/>
    </w:rPr>
  </w:style>
  <w:style w:type="paragraph" w:styleId="CommentText">
    <w:name w:val="annotation text"/>
    <w:basedOn w:val="Normal"/>
    <w:link w:val="CommentTextChar"/>
    <w:semiHidden/>
    <w:unhideWhenUsed/>
    <w:rsid w:val="00E2748F"/>
    <w:rPr>
      <w:sz w:val="20"/>
      <w:szCs w:val="20"/>
    </w:rPr>
  </w:style>
  <w:style w:type="character" w:customStyle="1" w:styleId="CommentTextChar">
    <w:name w:val="Comment Text Char"/>
    <w:basedOn w:val="DefaultParagraphFont"/>
    <w:link w:val="CommentText"/>
    <w:semiHidden/>
    <w:rsid w:val="00E2748F"/>
    <w:rPr>
      <w:sz w:val="20"/>
      <w:szCs w:val="20"/>
    </w:rPr>
  </w:style>
  <w:style w:type="paragraph" w:styleId="CommentSubject">
    <w:name w:val="annotation subject"/>
    <w:basedOn w:val="CommentText"/>
    <w:next w:val="CommentText"/>
    <w:link w:val="CommentSubjectChar"/>
    <w:semiHidden/>
    <w:unhideWhenUsed/>
    <w:rsid w:val="00E2748F"/>
    <w:rPr>
      <w:b/>
      <w:bCs/>
    </w:rPr>
  </w:style>
  <w:style w:type="character" w:customStyle="1" w:styleId="CommentSubjectChar">
    <w:name w:val="Comment Subject Char"/>
    <w:basedOn w:val="CommentTextChar"/>
    <w:link w:val="CommentSubject"/>
    <w:semiHidden/>
    <w:rsid w:val="00E2748F"/>
    <w:rPr>
      <w:b/>
      <w:bCs/>
      <w:sz w:val="20"/>
      <w:szCs w:val="20"/>
    </w:rPr>
  </w:style>
  <w:style w:type="paragraph" w:styleId="BalloonText">
    <w:name w:val="Balloon Text"/>
    <w:basedOn w:val="Normal"/>
    <w:link w:val="BalloonTextChar"/>
    <w:semiHidden/>
    <w:unhideWhenUsed/>
    <w:rsid w:val="00E2748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274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D242C0-1918-4040-B4FE-B0669D70C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17</Pages>
  <Words>3943</Words>
  <Characters>21692</Characters>
  <Application>Microsoft Office Word</Application>
  <DocSecurity>0</DocSecurity>
  <Lines>180</Lines>
  <Paragraphs>51</Paragraphs>
  <ScaleCrop>false</ScaleCrop>
  <HeadingPairs>
    <vt:vector size="2" baseType="variant">
      <vt:variant>
        <vt:lpstr>Title</vt:lpstr>
      </vt:variant>
      <vt:variant>
        <vt:i4>1</vt:i4>
      </vt:variant>
    </vt:vector>
  </HeadingPairs>
  <TitlesOfParts>
    <vt:vector size="1" baseType="lpstr">
      <vt:lpstr>Cumulative improvements in iterated problem solving</vt:lpstr>
    </vt:vector>
  </TitlesOfParts>
  <Company/>
  <LinksUpToDate>false</LinksUpToDate>
  <CharactersWithSpaces>25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improvements in iterated problem solving</dc:title>
  <dc:creator>Derex, Maxime</dc:creator>
  <cp:keywords/>
  <cp:lastModifiedBy>Derex, Maxime</cp:lastModifiedBy>
  <cp:revision>10</cp:revision>
  <dcterms:created xsi:type="dcterms:W3CDTF">2018-05-09T15:02:00Z</dcterms:created>
  <dcterms:modified xsi:type="dcterms:W3CDTF">2018-05-10T12:35:00Z</dcterms:modified>
</cp:coreProperties>
</file>